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66C60" w14:textId="77777777" w:rsidR="00487333" w:rsidRDefault="00487333" w:rsidP="00A1497A">
      <w:pPr>
        <w:rPr>
          <w:b/>
          <w:lang w:val="en-US"/>
        </w:rPr>
      </w:pPr>
      <w:r>
        <w:rPr>
          <w:b/>
          <w:lang w:val="en-US"/>
        </w:rPr>
        <w:t>Supplementary data</w:t>
      </w:r>
    </w:p>
    <w:p w14:paraId="07F88D06" w14:textId="77777777" w:rsidR="00487333" w:rsidRDefault="00487333" w:rsidP="00FD5533">
      <w:pPr>
        <w:rPr>
          <w:b/>
          <w:lang w:val="en-US"/>
        </w:rPr>
      </w:pPr>
    </w:p>
    <w:p w14:paraId="6546DE91" w14:textId="13D5CA2F" w:rsidR="00487333" w:rsidRDefault="00487333" w:rsidP="00FD5533">
      <w:pPr>
        <w:rPr>
          <w:b/>
          <w:lang w:val="en-US"/>
        </w:rPr>
      </w:pPr>
      <w:r>
        <w:rPr>
          <w:b/>
          <w:lang w:val="en-US"/>
        </w:rPr>
        <w:t xml:space="preserve">Supplementary </w:t>
      </w:r>
      <w:r w:rsidR="007B1BF3">
        <w:rPr>
          <w:b/>
          <w:lang w:val="en-US"/>
        </w:rPr>
        <w:t>F</w:t>
      </w:r>
      <w:r>
        <w:rPr>
          <w:b/>
          <w:lang w:val="en-US"/>
        </w:rPr>
        <w:t>igure 1</w:t>
      </w:r>
      <w:r w:rsidR="00042537">
        <w:rPr>
          <w:b/>
          <w:lang w:val="en-US"/>
        </w:rPr>
        <w:t xml:space="preserve">: </w:t>
      </w:r>
      <w:r w:rsidR="00D72D84">
        <w:rPr>
          <w:lang w:val="en-US"/>
        </w:rPr>
        <w:t xml:space="preserve">Flow-diagram </w:t>
      </w:r>
      <w:r w:rsidR="00E83BB3">
        <w:rPr>
          <w:lang w:val="en-US"/>
        </w:rPr>
        <w:t>of inclusion and exclusion process of selected articles</w:t>
      </w:r>
    </w:p>
    <w:p w14:paraId="6AD55423" w14:textId="5E0434CD" w:rsidR="00487333" w:rsidRDefault="00487333" w:rsidP="00FD5533">
      <w:pPr>
        <w:rPr>
          <w:b/>
          <w:lang w:val="en-US"/>
        </w:rPr>
      </w:pPr>
    </w:p>
    <w:p w14:paraId="1509BF66" w14:textId="03AE3F62" w:rsidR="00487333" w:rsidRDefault="00487333" w:rsidP="00FD5533">
      <w:pPr>
        <w:rPr>
          <w:b/>
          <w:lang w:val="en-US"/>
        </w:rPr>
      </w:pPr>
    </w:p>
    <w:p w14:paraId="6A472A31" w14:textId="4EC23897" w:rsidR="00A50BFC" w:rsidRDefault="00000788">
      <w:pPr>
        <w:rPr>
          <w:lang w:val="en-US"/>
        </w:rPr>
      </w:pPr>
      <w:r>
        <w:rPr>
          <w:b/>
          <w:noProof/>
          <w:lang w:val="en-US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03B8409" wp14:editId="66C449DA">
                <wp:simplePos x="0" y="0"/>
                <wp:positionH relativeFrom="column">
                  <wp:posOffset>1085850</wp:posOffset>
                </wp:positionH>
                <wp:positionV relativeFrom="paragraph">
                  <wp:posOffset>238760</wp:posOffset>
                </wp:positionV>
                <wp:extent cx="3762375" cy="2990850"/>
                <wp:effectExtent l="0" t="0" r="28575" b="19050"/>
                <wp:wrapNone/>
                <wp:docPr id="22" name="Groupe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62375" cy="2990850"/>
                          <a:chOff x="0" y="0"/>
                          <a:chExt cx="3762375" cy="2990850"/>
                        </a:xfrm>
                      </wpg:grpSpPr>
                      <wps:wsp>
                        <wps:cNvPr id="2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219075" y="0"/>
                            <a:ext cx="1419225" cy="285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956F56" w14:textId="3D3CA729" w:rsidR="00A50BFC" w:rsidRPr="00A50BFC" w:rsidRDefault="00A50BFC" w:rsidP="00A50BFC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 w:rsidRPr="00A50BFC">
                                <w:rPr>
                                  <w:rFonts w:ascii="Arial" w:hAnsi="Arial" w:cs="Arial"/>
                                </w:rPr>
                                <w:t>PubMed hits: 56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3" name="Connecteur droit avec flèche 13"/>
                        <wps:cNvCnPr/>
                        <wps:spPr>
                          <a:xfrm>
                            <a:off x="914400" y="285750"/>
                            <a:ext cx="0" cy="10763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necteur droit avec flèche 14"/>
                        <wps:cNvCnPr/>
                        <wps:spPr>
                          <a:xfrm>
                            <a:off x="914400" y="1638300"/>
                            <a:ext cx="0" cy="10763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352550"/>
                            <a:ext cx="1800225" cy="285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BB34F8" w14:textId="35499792" w:rsidR="00A50BFC" w:rsidRPr="00A50BFC" w:rsidRDefault="00A50BFC" w:rsidP="00A50BFC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Pre-</w:t>
                              </w:r>
                              <w:proofErr w:type="spellStart"/>
                              <w:r>
                                <w:rPr>
                                  <w:rFonts w:ascii="Arial" w:hAnsi="Arial" w:cs="Arial"/>
                                </w:rPr>
                                <w:t>selected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</w:rPr>
                                <w:t xml:space="preserve"> articles: 5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2705100"/>
                            <a:ext cx="1800225" cy="285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CC7689" w14:textId="23D8A50C" w:rsidR="00A50BFC" w:rsidRPr="00A50BFC" w:rsidRDefault="00A50BFC" w:rsidP="00A50BFC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Arial" w:hAnsi="Arial" w:cs="Arial"/>
                                </w:rPr>
                                <w:t>Selected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</w:rPr>
                                <w:t xml:space="preserve"> articles: 2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1962150" y="2000250"/>
                            <a:ext cx="1800225" cy="2857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5F3D45" w14:textId="6DBBE1E1" w:rsidR="00A50BFC" w:rsidRPr="00A50BFC" w:rsidRDefault="00A50BFC" w:rsidP="00A50BFC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proofErr w:type="spellStart"/>
                              <w:r>
                                <w:rPr>
                                  <w:rFonts w:ascii="Arial" w:hAnsi="Arial" w:cs="Arial"/>
                                </w:rPr>
                                <w:t>Excluded</w:t>
                              </w:r>
                              <w:proofErr w:type="spellEnd"/>
                              <w:r>
                                <w:rPr>
                                  <w:rFonts w:ascii="Arial" w:hAnsi="Arial" w:cs="Arial"/>
                                </w:rPr>
                                <w:t xml:space="preserve"> articles: 2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3950" y="495300"/>
                            <a:ext cx="1800225" cy="466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905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A77419" w14:textId="6E72A56C" w:rsidR="00A50BFC" w:rsidRPr="00000788" w:rsidRDefault="00000788" w:rsidP="00A50BFC">
                              <w:pPr>
                                <w:jc w:val="center"/>
                                <w:rPr>
                                  <w:rFonts w:ascii="Arial" w:hAnsi="Arial" w:cs="Arial"/>
                                  <w:lang w:val="en-CA"/>
                                </w:rPr>
                              </w:pPr>
                              <w:r w:rsidRPr="00000788">
                                <w:rPr>
                                  <w:rFonts w:ascii="Arial" w:hAnsi="Arial" w:cs="Arial"/>
                                  <w:lang w:val="en-CA"/>
                                </w:rPr>
                                <w:t>Headlines and abstracts read by A</w:t>
                              </w:r>
                              <w:r>
                                <w:rPr>
                                  <w:rFonts w:ascii="Arial" w:hAnsi="Arial" w:cs="Arial"/>
                                  <w:lang w:val="en-CA"/>
                                </w:rPr>
                                <w:t>F and B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" name="Connecteur droit avec flèche 19"/>
                        <wps:cNvCnPr/>
                        <wps:spPr>
                          <a:xfrm rot="16200000">
                            <a:off x="1428750" y="1619250"/>
                            <a:ext cx="0" cy="10763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3B8409" id="Groupe 22" o:spid="_x0000_s1026" style="position:absolute;margin-left:85.5pt;margin-top:18.8pt;width:296.25pt;height:235.5pt;z-index:251676672" coordsize="37623,299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2" o:spid="_x0000_s1027" type="#_x0000_t202" style="position:absolute;left:2190;width:14193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" strokecolor="black [3213]" strokeweight="1.5pt">
                  <v:textbox>
                    <w:txbxContent>
                      <w:p w14:paraId="14956F56" w14:textId="3D3CA729" w:rsidR="00A50BFC" w:rsidRPr="00A50BFC" w:rsidRDefault="00A50BFC" w:rsidP="00A50BFC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 w:rsidRPr="00A50BFC">
                          <w:rPr>
                            <w:rFonts w:ascii="Arial" w:hAnsi="Arial" w:cs="Arial"/>
                          </w:rPr>
                          <w:t>PubMed hits: 5612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eur droit avec flèche 13" o:spid="_x0000_s1028" type="#_x0000_t32" style="position:absolute;left:9144;top:2857;width:0;height:107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" strokecolor="black [3213]" strokeweight="3pt">
                  <v:stroke endarrow="block" joinstyle="miter"/>
                </v:shape>
                <v:shape id="Connecteur droit avec flèche 14" o:spid="_x0000_s1029" type="#_x0000_t32" style="position:absolute;left:9144;top:16383;width:0;height:107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" strokecolor="black [3213]" strokeweight="3pt">
                  <v:stroke endarrow="block" joinstyle="miter"/>
                </v:shape>
                <v:shape id="Zone de texte 2" o:spid="_x0000_s1030" type="#_x0000_t202" style="position:absolute;top:13525;width:1800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" strokecolor="black [3213]" strokeweight="1.5pt">
                  <v:textbox>
                    <w:txbxContent>
                      <w:p w14:paraId="69BB34F8" w14:textId="35499792" w:rsidR="00A50BFC" w:rsidRPr="00A50BFC" w:rsidRDefault="00A50BFC" w:rsidP="00A50BFC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Pre-</w:t>
                        </w:r>
                        <w:proofErr w:type="spellStart"/>
                        <w:r>
                          <w:rPr>
                            <w:rFonts w:ascii="Arial" w:hAnsi="Arial" w:cs="Arial"/>
                          </w:rPr>
                          <w:t>selected</w:t>
                        </w:r>
                        <w:proofErr w:type="spellEnd"/>
                        <w:r>
                          <w:rPr>
                            <w:rFonts w:ascii="Arial" w:hAnsi="Arial" w:cs="Arial"/>
                          </w:rPr>
                          <w:t xml:space="preserve"> articles: 52</w:t>
                        </w:r>
                      </w:p>
                    </w:txbxContent>
                  </v:textbox>
                </v:shape>
                <v:shape id="Zone de texte 2" o:spid="_x0000_s1031" type="#_x0000_t202" style="position:absolute;left:190;top:27051;width:18002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" strokecolor="black [3213]" strokeweight="1.5pt">
                  <v:textbox>
                    <w:txbxContent>
                      <w:p w14:paraId="7BCC7689" w14:textId="23D8A50C" w:rsidR="00A50BFC" w:rsidRPr="00A50BFC" w:rsidRDefault="00A50BFC" w:rsidP="00A50BFC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</w:rPr>
                          <w:t>Selected</w:t>
                        </w:r>
                        <w:proofErr w:type="spellEnd"/>
                        <w:r>
                          <w:rPr>
                            <w:rFonts w:ascii="Arial" w:hAnsi="Arial" w:cs="Arial"/>
                          </w:rPr>
                          <w:t xml:space="preserve"> articles: 24</w:t>
                        </w:r>
                      </w:p>
                    </w:txbxContent>
                  </v:textbox>
                </v:shape>
                <v:shape id="Zone de texte 2" o:spid="_x0000_s1032" type="#_x0000_t202" style="position:absolute;left:19621;top:20002;width:1800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" strokecolor="black [3213]" strokeweight="1.5pt">
                  <v:textbox>
                    <w:txbxContent>
                      <w:p w14:paraId="725F3D45" w14:textId="6DBBE1E1" w:rsidR="00A50BFC" w:rsidRPr="00A50BFC" w:rsidRDefault="00A50BFC" w:rsidP="00A50BFC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</w:rPr>
                          <w:t>Excluded</w:t>
                        </w:r>
                        <w:proofErr w:type="spellEnd"/>
                        <w:r>
                          <w:rPr>
                            <w:rFonts w:ascii="Arial" w:hAnsi="Arial" w:cs="Arial"/>
                          </w:rPr>
                          <w:t xml:space="preserve"> articles: 28</w:t>
                        </w:r>
                      </w:p>
                    </w:txbxContent>
                  </v:textbox>
                </v:shape>
                <v:shape id="Zone de texte 2" o:spid="_x0000_s1033" type="#_x0000_t202" style="position:absolute;left:11239;top:4953;width:18002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" strokecolor="black [3213]" strokeweight="1.5pt">
                  <v:textbox>
                    <w:txbxContent>
                      <w:p w14:paraId="17A77419" w14:textId="6E72A56C" w:rsidR="00A50BFC" w:rsidRPr="00000788" w:rsidRDefault="00000788" w:rsidP="00A50BFC">
                        <w:pPr>
                          <w:jc w:val="center"/>
                          <w:rPr>
                            <w:rFonts w:ascii="Arial" w:hAnsi="Arial" w:cs="Arial"/>
                            <w:lang w:val="en-CA"/>
                          </w:rPr>
                        </w:pPr>
                        <w:r w:rsidRPr="00000788">
                          <w:rPr>
                            <w:rFonts w:ascii="Arial" w:hAnsi="Arial" w:cs="Arial"/>
                            <w:lang w:val="en-CA"/>
                          </w:rPr>
                          <w:t>Headlines and abstracts read by A</w:t>
                        </w:r>
                        <w:r>
                          <w:rPr>
                            <w:rFonts w:ascii="Arial" w:hAnsi="Arial" w:cs="Arial"/>
                            <w:lang w:val="en-CA"/>
                          </w:rPr>
                          <w:t>F and BC</w:t>
                        </w:r>
                      </w:p>
                    </w:txbxContent>
                  </v:textbox>
                </v:shape>
                <v:shape id="Connecteur droit avec flèche 19" o:spid="_x0000_s1034" type="#_x0000_t32" style="position:absolute;left:14287;top:16192;width:0;height:10764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" strokecolor="black [3213]" strokeweight="3pt">
                  <v:stroke endarrow="block" joinstyle="miter"/>
                </v:shape>
              </v:group>
            </w:pict>
          </mc:Fallback>
        </mc:AlternateContent>
      </w:r>
    </w:p>
    <w:p w14:paraId="439A6121" w14:textId="33CF3F14" w:rsidR="00A50BFC" w:rsidRDefault="00A50BFC">
      <w:pPr>
        <w:rPr>
          <w:lang w:val="en-US"/>
        </w:rPr>
      </w:pPr>
    </w:p>
    <w:p w14:paraId="00288F3F" w14:textId="0432044B" w:rsidR="00A50BFC" w:rsidRDefault="00A50BFC">
      <w:pPr>
        <w:rPr>
          <w:lang w:val="en-US"/>
        </w:rPr>
      </w:pPr>
    </w:p>
    <w:p w14:paraId="7C67EDC9" w14:textId="5B3C1226" w:rsidR="00A50BFC" w:rsidRDefault="00A50BFC">
      <w:pPr>
        <w:rPr>
          <w:lang w:val="en-US"/>
        </w:rPr>
      </w:pPr>
    </w:p>
    <w:p w14:paraId="1987447E" w14:textId="3103CB13" w:rsidR="00A50BFC" w:rsidRDefault="00A50BFC">
      <w:pPr>
        <w:rPr>
          <w:lang w:val="en-US"/>
        </w:rPr>
      </w:pPr>
    </w:p>
    <w:p w14:paraId="4CE76D76" w14:textId="2C81A8D2" w:rsidR="00A50BFC" w:rsidRDefault="00A50BFC">
      <w:pPr>
        <w:rPr>
          <w:lang w:val="en-US"/>
        </w:rPr>
      </w:pPr>
    </w:p>
    <w:p w14:paraId="54CDA586" w14:textId="7616C2BF" w:rsidR="00487333" w:rsidRDefault="00487333">
      <w:pPr>
        <w:rPr>
          <w:lang w:val="en-US"/>
        </w:rPr>
      </w:pPr>
    </w:p>
    <w:p w14:paraId="3966756A" w14:textId="3B442D31" w:rsidR="00AE0E85" w:rsidRPr="002B1006" w:rsidRDefault="00AE0E85">
      <w:pPr>
        <w:rPr>
          <w:lang w:val="en-US"/>
        </w:rPr>
      </w:pPr>
    </w:p>
    <w:p w14:paraId="5E117335" w14:textId="4DBC7295" w:rsidR="00487333" w:rsidRDefault="00487333">
      <w:pPr>
        <w:rPr>
          <w:b/>
          <w:lang w:val="en-US"/>
        </w:rPr>
      </w:pPr>
    </w:p>
    <w:p w14:paraId="5E7DB3F5" w14:textId="77777777" w:rsidR="00487333" w:rsidRDefault="00487333">
      <w:pPr>
        <w:rPr>
          <w:b/>
          <w:lang w:val="en-US"/>
        </w:rPr>
      </w:pPr>
    </w:p>
    <w:p w14:paraId="176DB9F0" w14:textId="77777777" w:rsidR="00487333" w:rsidRDefault="00487333">
      <w:pPr>
        <w:rPr>
          <w:b/>
          <w:lang w:val="en-US"/>
        </w:rPr>
      </w:pPr>
    </w:p>
    <w:p w14:paraId="6782F04C" w14:textId="41024198" w:rsidR="00487333" w:rsidRDefault="00487333">
      <w:pPr>
        <w:rPr>
          <w:b/>
          <w:lang w:val="en-US"/>
        </w:rPr>
      </w:pPr>
    </w:p>
    <w:p w14:paraId="0E9B3A77" w14:textId="23BF203D" w:rsidR="00801DB4" w:rsidRDefault="00801DB4">
      <w:pPr>
        <w:rPr>
          <w:b/>
          <w:lang w:val="en-US"/>
        </w:rPr>
      </w:pPr>
    </w:p>
    <w:p w14:paraId="7644801A" w14:textId="3CF34B46" w:rsidR="00801DB4" w:rsidRDefault="00801DB4">
      <w:pPr>
        <w:rPr>
          <w:b/>
          <w:lang w:val="en-US"/>
        </w:rPr>
      </w:pPr>
    </w:p>
    <w:p w14:paraId="5C9B9093" w14:textId="57063091" w:rsidR="00801DB4" w:rsidRDefault="00801DB4">
      <w:pPr>
        <w:rPr>
          <w:b/>
          <w:lang w:val="en-US"/>
        </w:rPr>
      </w:pPr>
    </w:p>
    <w:p w14:paraId="5017452F" w14:textId="77777777" w:rsidR="00801DB4" w:rsidRDefault="00801DB4">
      <w:pPr>
        <w:rPr>
          <w:b/>
          <w:lang w:val="en-US"/>
        </w:rPr>
      </w:pPr>
    </w:p>
    <w:p w14:paraId="0F155F85" w14:textId="77777777" w:rsidR="00000788" w:rsidRDefault="00000788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254971B9" w14:textId="37FD64EB" w:rsidR="005E1BB6" w:rsidRDefault="005E1BB6">
      <w:pPr>
        <w:rPr>
          <w:b/>
          <w:lang w:val="en-US"/>
        </w:rPr>
      </w:pPr>
      <w:r>
        <w:rPr>
          <w:b/>
          <w:lang w:val="en-US"/>
        </w:rPr>
        <w:lastRenderedPageBreak/>
        <w:t xml:space="preserve">Supplementary </w:t>
      </w:r>
      <w:r w:rsidR="007B1BF3">
        <w:rPr>
          <w:b/>
          <w:lang w:val="en-US"/>
        </w:rPr>
        <w:t>T</w:t>
      </w:r>
      <w:r>
        <w:rPr>
          <w:b/>
          <w:lang w:val="en-US"/>
        </w:rPr>
        <w:t>able 1</w:t>
      </w:r>
      <w:r w:rsidR="00095CD6">
        <w:rPr>
          <w:b/>
          <w:lang w:val="en-US"/>
        </w:rPr>
        <w:t xml:space="preserve">: </w:t>
      </w:r>
      <w:r w:rsidR="006D50DF">
        <w:rPr>
          <w:b/>
          <w:lang w:val="en-US"/>
        </w:rPr>
        <w:t>L</w:t>
      </w:r>
      <w:r w:rsidR="00095CD6">
        <w:rPr>
          <w:b/>
          <w:lang w:val="en-US"/>
        </w:rPr>
        <w:t>ist of excluded studies</w:t>
      </w:r>
    </w:p>
    <w:p w14:paraId="0D9C7F15" w14:textId="1B416CF3" w:rsidR="00095CD6" w:rsidRDefault="00095CD6">
      <w:pPr>
        <w:rPr>
          <w:b/>
          <w:lang w:val="en-US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122"/>
        <w:gridCol w:w="3281"/>
        <w:gridCol w:w="3227"/>
      </w:tblGrid>
      <w:tr w:rsidR="00095CD6" w14:paraId="04A5A224" w14:textId="77777777" w:rsidTr="00095CD6">
        <w:tc>
          <w:tcPr>
            <w:tcW w:w="2122" w:type="dxa"/>
            <w:vAlign w:val="center"/>
          </w:tcPr>
          <w:p w14:paraId="47C3F6EF" w14:textId="5A40AD03" w:rsidR="00095CD6" w:rsidRDefault="00095CD6" w:rsidP="00095CD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Reason </w:t>
            </w:r>
            <w:r w:rsidR="00042537">
              <w:rPr>
                <w:b/>
                <w:noProof/>
                <w:lang w:val="en-US"/>
              </w:rPr>
              <w:t>for</w:t>
            </w:r>
            <w:r>
              <w:rPr>
                <w:b/>
                <w:lang w:val="en-US"/>
              </w:rPr>
              <w:t xml:space="preserve"> exclusion</w:t>
            </w:r>
          </w:p>
        </w:tc>
        <w:tc>
          <w:tcPr>
            <w:tcW w:w="3281" w:type="dxa"/>
          </w:tcPr>
          <w:p w14:paraId="43E51267" w14:textId="77777777" w:rsidR="00095CD6" w:rsidRPr="00095CD6" w:rsidRDefault="00095CD6">
            <w:pPr>
              <w:rPr>
                <w:b/>
              </w:rPr>
            </w:pPr>
            <w:proofErr w:type="spellStart"/>
            <w:r>
              <w:rPr>
                <w:b/>
              </w:rPr>
              <w:t>Author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year</w:t>
            </w:r>
            <w:proofErr w:type="spellEnd"/>
          </w:p>
        </w:tc>
        <w:tc>
          <w:tcPr>
            <w:tcW w:w="3227" w:type="dxa"/>
          </w:tcPr>
          <w:p w14:paraId="45FFE29E" w14:textId="77777777" w:rsidR="00095CD6" w:rsidRPr="00095CD6" w:rsidRDefault="00095CD6">
            <w:pPr>
              <w:rPr>
                <w:b/>
              </w:rPr>
            </w:pPr>
            <w:r>
              <w:rPr>
                <w:b/>
              </w:rPr>
              <w:t>Journal</w:t>
            </w:r>
          </w:p>
        </w:tc>
      </w:tr>
      <w:tr w:rsidR="001B4486" w14:paraId="5D1694ED" w14:textId="77777777" w:rsidTr="002D06D2">
        <w:tc>
          <w:tcPr>
            <w:tcW w:w="2122" w:type="dxa"/>
            <w:vMerge w:val="restart"/>
            <w:vAlign w:val="center"/>
          </w:tcPr>
          <w:p w14:paraId="6149F147" w14:textId="77777777" w:rsidR="001B4486" w:rsidRDefault="001B4486" w:rsidP="001B448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Duplicate sample set</w:t>
            </w:r>
          </w:p>
        </w:tc>
        <w:tc>
          <w:tcPr>
            <w:tcW w:w="3281" w:type="dxa"/>
            <w:vAlign w:val="center"/>
          </w:tcPr>
          <w:p w14:paraId="6CBA2574" w14:textId="5066E53E" w:rsidR="001B4486" w:rsidRPr="00800DDF" w:rsidRDefault="001B4486" w:rsidP="001B4486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  <w:lang w:val="fr-CA"/>
              </w:rPr>
              <w:t>Dyrbye</w:t>
            </w:r>
            <w:proofErr w:type="spellEnd"/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et al</w:t>
            </w:r>
            <w:r w:rsidR="00731B58">
              <w:rPr>
                <w:rFonts w:ascii="Arial" w:hAnsi="Arial" w:cs="Arial"/>
                <w:color w:val="000000"/>
                <w:lang w:val="fr-CA"/>
              </w:rPr>
              <w:t>.</w:t>
            </w:r>
            <w:r w:rsidR="00827787">
              <w:rPr>
                <w:rFonts w:ascii="Arial" w:hAnsi="Arial" w:cs="Arial"/>
                <w:color w:val="000000"/>
                <w:lang w:val="fr-CA"/>
              </w:rPr>
              <w:t>,</w:t>
            </w:r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2010</w:t>
            </w:r>
          </w:p>
        </w:tc>
        <w:tc>
          <w:tcPr>
            <w:tcW w:w="3227" w:type="dxa"/>
            <w:vAlign w:val="center"/>
          </w:tcPr>
          <w:p w14:paraId="3C3BCC3A" w14:textId="6416B823" w:rsidR="001B4486" w:rsidRPr="00800DDF" w:rsidRDefault="001B4486" w:rsidP="00800DDF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Medical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ducation</w:t>
            </w:r>
          </w:p>
        </w:tc>
      </w:tr>
      <w:tr w:rsidR="001B4486" w14:paraId="2FD0695D" w14:textId="77777777" w:rsidTr="002D06D2">
        <w:tc>
          <w:tcPr>
            <w:tcW w:w="2122" w:type="dxa"/>
            <w:vMerge/>
          </w:tcPr>
          <w:p w14:paraId="465C295B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58AB590E" w14:textId="1675566A" w:rsidR="001B4486" w:rsidRPr="00800DDF" w:rsidRDefault="001B4486" w:rsidP="001B4486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  <w:lang w:val="fr-CA"/>
              </w:rPr>
              <w:t>Dyrbye</w:t>
            </w:r>
            <w:proofErr w:type="spellEnd"/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et al</w:t>
            </w:r>
            <w:r w:rsidR="00731B58">
              <w:rPr>
                <w:rFonts w:ascii="Arial" w:hAnsi="Arial" w:cs="Arial"/>
                <w:color w:val="000000"/>
                <w:lang w:val="fr-CA"/>
              </w:rPr>
              <w:t>.</w:t>
            </w:r>
            <w:r w:rsidR="00827787">
              <w:rPr>
                <w:rFonts w:ascii="Arial" w:hAnsi="Arial" w:cs="Arial"/>
                <w:color w:val="000000"/>
                <w:lang w:val="fr-CA"/>
              </w:rPr>
              <w:t>,</w:t>
            </w:r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2011</w:t>
            </w:r>
          </w:p>
        </w:tc>
        <w:tc>
          <w:tcPr>
            <w:tcW w:w="3227" w:type="dxa"/>
            <w:vAlign w:val="center"/>
          </w:tcPr>
          <w:p w14:paraId="4084557D" w14:textId="40FB493B" w:rsidR="001B4486" w:rsidRPr="00800DDF" w:rsidRDefault="001B4486" w:rsidP="00800DDF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Medical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teacher</w:t>
            </w:r>
            <w:proofErr w:type="spellEnd"/>
          </w:p>
        </w:tc>
      </w:tr>
      <w:tr w:rsidR="001B4486" w14:paraId="7D07E57A" w14:textId="77777777" w:rsidTr="002D06D2">
        <w:tc>
          <w:tcPr>
            <w:tcW w:w="2122" w:type="dxa"/>
            <w:vMerge/>
          </w:tcPr>
          <w:p w14:paraId="6966DD2A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2A3F7FEE" w14:textId="2E80E0A6" w:rsidR="001B4486" w:rsidRPr="00800DDF" w:rsidRDefault="001B4486" w:rsidP="001B4486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  <w:lang w:val="fr-CA"/>
              </w:rPr>
              <w:t>Dyrbye</w:t>
            </w:r>
            <w:proofErr w:type="spellEnd"/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et al</w:t>
            </w:r>
            <w:r w:rsidR="00731B58">
              <w:rPr>
                <w:rFonts w:ascii="Arial" w:hAnsi="Arial" w:cs="Arial"/>
                <w:color w:val="000000"/>
                <w:lang w:val="fr-CA"/>
              </w:rPr>
              <w:t>.</w:t>
            </w:r>
            <w:r w:rsidR="00827787">
              <w:rPr>
                <w:rFonts w:ascii="Arial" w:hAnsi="Arial" w:cs="Arial"/>
                <w:color w:val="000000"/>
                <w:lang w:val="fr-CA"/>
              </w:rPr>
              <w:t>,</w:t>
            </w:r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2012</w:t>
            </w:r>
          </w:p>
        </w:tc>
        <w:tc>
          <w:tcPr>
            <w:tcW w:w="3227" w:type="dxa"/>
            <w:vAlign w:val="center"/>
          </w:tcPr>
          <w:p w14:paraId="611BA7F9" w14:textId="3B83F500" w:rsidR="001B4486" w:rsidRPr="00800DDF" w:rsidRDefault="001B4486" w:rsidP="00800DDF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bCs/>
                <w:color w:val="000000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  <w:bCs/>
                <w:color w:val="000000"/>
              </w:rPr>
              <w:t>Medicine</w:t>
            </w:r>
            <w:proofErr w:type="spellEnd"/>
          </w:p>
        </w:tc>
      </w:tr>
      <w:tr w:rsidR="001B4486" w14:paraId="3E4D9161" w14:textId="77777777" w:rsidTr="002D06D2">
        <w:tc>
          <w:tcPr>
            <w:tcW w:w="2122" w:type="dxa"/>
            <w:vMerge/>
          </w:tcPr>
          <w:p w14:paraId="32FB7A59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74917A13" w14:textId="2137065D" w:rsidR="001B4486" w:rsidRPr="00800DDF" w:rsidRDefault="001B4486" w:rsidP="001B4486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  <w:lang w:val="fr-CA"/>
              </w:rPr>
              <w:t>Dyrbye</w:t>
            </w:r>
            <w:proofErr w:type="spellEnd"/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et al</w:t>
            </w:r>
            <w:r w:rsidR="00731B58">
              <w:rPr>
                <w:rFonts w:ascii="Arial" w:hAnsi="Arial" w:cs="Arial"/>
                <w:color w:val="000000"/>
                <w:lang w:val="fr-CA"/>
              </w:rPr>
              <w:t>.</w:t>
            </w:r>
            <w:r w:rsidR="00827787">
              <w:rPr>
                <w:rFonts w:ascii="Arial" w:hAnsi="Arial" w:cs="Arial"/>
                <w:color w:val="000000"/>
                <w:lang w:val="fr-CA"/>
              </w:rPr>
              <w:t>,</w:t>
            </w:r>
            <w:r w:rsidRPr="00800DDF">
              <w:rPr>
                <w:rFonts w:ascii="Arial" w:hAnsi="Arial" w:cs="Arial"/>
                <w:color w:val="000000"/>
                <w:lang w:val="fr-CA"/>
              </w:rPr>
              <w:t xml:space="preserve"> 2016</w:t>
            </w:r>
          </w:p>
        </w:tc>
        <w:tc>
          <w:tcPr>
            <w:tcW w:w="3227" w:type="dxa"/>
            <w:vAlign w:val="center"/>
          </w:tcPr>
          <w:p w14:paraId="0C0531A0" w14:textId="37A71BE8" w:rsidR="001B4486" w:rsidRPr="00800DDF" w:rsidRDefault="001B4486" w:rsidP="00800DDF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bCs/>
                <w:color w:val="000000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  <w:bCs/>
                <w:color w:val="000000"/>
              </w:rPr>
              <w:t>Medicine</w:t>
            </w:r>
            <w:proofErr w:type="spellEnd"/>
          </w:p>
        </w:tc>
      </w:tr>
      <w:tr w:rsidR="001B4486" w14:paraId="19291C9A" w14:textId="77777777" w:rsidTr="002D06D2">
        <w:tc>
          <w:tcPr>
            <w:tcW w:w="2122" w:type="dxa"/>
            <w:vMerge/>
          </w:tcPr>
          <w:p w14:paraId="40CF104D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2B1408C" w14:textId="56FBF141" w:rsidR="001B4486" w:rsidRPr="00800DDF" w:rsidRDefault="001B4486" w:rsidP="001B4486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  <w:lang w:val="en-US"/>
              </w:rPr>
              <w:t>Jackson et al</w:t>
            </w:r>
            <w:r w:rsidR="00731B58">
              <w:rPr>
                <w:rFonts w:ascii="Arial" w:hAnsi="Arial" w:cs="Arial"/>
                <w:color w:val="000000"/>
                <w:lang w:val="en-US"/>
              </w:rPr>
              <w:t>.</w:t>
            </w:r>
            <w:r w:rsidR="00827787">
              <w:rPr>
                <w:rFonts w:ascii="Arial" w:hAnsi="Arial" w:cs="Arial"/>
                <w:color w:val="000000"/>
                <w:lang w:val="en-US"/>
              </w:rPr>
              <w:t>,</w:t>
            </w:r>
            <w:r w:rsidRPr="00800DDF">
              <w:rPr>
                <w:rFonts w:ascii="Arial" w:hAnsi="Arial" w:cs="Arial"/>
                <w:color w:val="000000"/>
                <w:lang w:val="en-US"/>
              </w:rPr>
              <w:t xml:space="preserve"> 2016</w:t>
            </w:r>
          </w:p>
        </w:tc>
        <w:tc>
          <w:tcPr>
            <w:tcW w:w="3227" w:type="dxa"/>
            <w:vAlign w:val="center"/>
          </w:tcPr>
          <w:p w14:paraId="45062E40" w14:textId="63D95E58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Medicine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>,</w:t>
            </w:r>
          </w:p>
        </w:tc>
      </w:tr>
      <w:tr w:rsidR="001B4486" w14:paraId="3011B1D1" w14:textId="77777777" w:rsidTr="002D06D2">
        <w:tc>
          <w:tcPr>
            <w:tcW w:w="2122" w:type="dxa"/>
            <w:vMerge/>
          </w:tcPr>
          <w:p w14:paraId="593B0122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47A7503D" w14:textId="1A6331CB" w:rsidR="001B4486" w:rsidRPr="00800DDF" w:rsidRDefault="001B4486" w:rsidP="001B4486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  <w:lang w:val="en-US"/>
              </w:rPr>
              <w:t>Reed et al</w:t>
            </w:r>
            <w:r w:rsidR="00731B58">
              <w:rPr>
                <w:rFonts w:ascii="Arial" w:hAnsi="Arial" w:cs="Arial"/>
                <w:color w:val="000000"/>
                <w:lang w:val="en-US"/>
              </w:rPr>
              <w:t>.</w:t>
            </w:r>
            <w:r w:rsidR="00827787">
              <w:rPr>
                <w:rFonts w:ascii="Arial" w:hAnsi="Arial" w:cs="Arial"/>
                <w:color w:val="000000"/>
                <w:lang w:val="en-US"/>
              </w:rPr>
              <w:t>,</w:t>
            </w:r>
            <w:r w:rsidRPr="00800DDF">
              <w:rPr>
                <w:rFonts w:ascii="Arial" w:hAnsi="Arial" w:cs="Arial"/>
                <w:color w:val="000000"/>
                <w:lang w:val="en-US"/>
              </w:rPr>
              <w:t xml:space="preserve"> 2011</w:t>
            </w:r>
          </w:p>
        </w:tc>
        <w:tc>
          <w:tcPr>
            <w:tcW w:w="3227" w:type="dxa"/>
            <w:vAlign w:val="center"/>
          </w:tcPr>
          <w:p w14:paraId="78BE1AA9" w14:textId="0B3749FC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Medicine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>,</w:t>
            </w:r>
          </w:p>
        </w:tc>
      </w:tr>
      <w:tr w:rsidR="001B4486" w14:paraId="0A656666" w14:textId="77777777" w:rsidTr="002D06D2">
        <w:tc>
          <w:tcPr>
            <w:tcW w:w="2122" w:type="dxa"/>
            <w:vMerge/>
          </w:tcPr>
          <w:p w14:paraId="31DF7279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43753BD" w14:textId="6A79F0CA" w:rsidR="001B4486" w:rsidRPr="00800DDF" w:rsidRDefault="001B4486" w:rsidP="001B4486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  <w:lang w:val="en-US"/>
              </w:rPr>
              <w:t>West et al</w:t>
            </w:r>
            <w:r w:rsidR="00731B58">
              <w:rPr>
                <w:rFonts w:ascii="Arial" w:hAnsi="Arial" w:cs="Arial"/>
                <w:color w:val="000000"/>
                <w:lang w:val="en-US"/>
              </w:rPr>
              <w:t>.</w:t>
            </w:r>
            <w:r w:rsidR="00827787">
              <w:rPr>
                <w:rFonts w:ascii="Arial" w:hAnsi="Arial" w:cs="Arial"/>
                <w:color w:val="000000"/>
                <w:lang w:val="en-US"/>
              </w:rPr>
              <w:t>,</w:t>
            </w:r>
            <w:r w:rsidRPr="00800DDF">
              <w:rPr>
                <w:rFonts w:ascii="Arial" w:hAnsi="Arial" w:cs="Arial"/>
                <w:color w:val="000000"/>
                <w:lang w:val="en-US"/>
              </w:rPr>
              <w:t xml:space="preserve"> 2015</w:t>
            </w:r>
          </w:p>
        </w:tc>
        <w:tc>
          <w:tcPr>
            <w:tcW w:w="3227" w:type="dxa"/>
            <w:vAlign w:val="center"/>
          </w:tcPr>
          <w:p w14:paraId="399453F3" w14:textId="2D28A16D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bCs/>
                <w:color w:val="000000"/>
                <w:lang w:val="en-US"/>
              </w:rPr>
              <w:t>J Gen Intern Med</w:t>
            </w:r>
          </w:p>
        </w:tc>
      </w:tr>
      <w:tr w:rsidR="001B4486" w:rsidRPr="007C01CF" w14:paraId="0C6A93B0" w14:textId="77777777" w:rsidTr="002D06D2">
        <w:tc>
          <w:tcPr>
            <w:tcW w:w="2122" w:type="dxa"/>
            <w:vMerge w:val="restart"/>
            <w:vAlign w:val="center"/>
          </w:tcPr>
          <w:p w14:paraId="6F1617B7" w14:textId="77777777" w:rsidR="001B4486" w:rsidRDefault="001B4486" w:rsidP="001B4486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o information about prevalence</w:t>
            </w:r>
          </w:p>
        </w:tc>
        <w:tc>
          <w:tcPr>
            <w:tcW w:w="3281" w:type="dxa"/>
            <w:vAlign w:val="center"/>
          </w:tcPr>
          <w:p w14:paraId="3D98BE51" w14:textId="706FB6D9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Arbabisarjou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6 </w:t>
            </w:r>
          </w:p>
        </w:tc>
        <w:tc>
          <w:tcPr>
            <w:tcW w:w="3227" w:type="dxa"/>
            <w:vAlign w:val="center"/>
          </w:tcPr>
          <w:p w14:paraId="27CA0690" w14:textId="187F25A1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lang w:val="en-US"/>
              </w:rPr>
              <w:t>Global Journal of Health Science</w:t>
            </w:r>
          </w:p>
        </w:tc>
      </w:tr>
      <w:tr w:rsidR="001B4486" w14:paraId="7B926AD6" w14:textId="77777777" w:rsidTr="002D06D2">
        <w:tc>
          <w:tcPr>
            <w:tcW w:w="2122" w:type="dxa"/>
            <w:vMerge/>
          </w:tcPr>
          <w:p w14:paraId="6FB08473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1D634D9" w14:textId="08C6A476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Backović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2 </w:t>
            </w:r>
          </w:p>
        </w:tc>
        <w:tc>
          <w:tcPr>
            <w:tcW w:w="3227" w:type="dxa"/>
            <w:vAlign w:val="center"/>
          </w:tcPr>
          <w:p w14:paraId="71B65972" w14:textId="3968D54D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iCs/>
              </w:rPr>
              <w:t>Psychiatria</w:t>
            </w:r>
            <w:proofErr w:type="spellEnd"/>
            <w:r w:rsidRPr="00800DDF">
              <w:rPr>
                <w:rFonts w:ascii="Arial" w:hAnsi="Arial" w:cs="Arial"/>
                <w:iCs/>
              </w:rPr>
              <w:t xml:space="preserve"> </w:t>
            </w:r>
            <w:proofErr w:type="spellStart"/>
            <w:r w:rsidRPr="00800DDF">
              <w:rPr>
                <w:rFonts w:ascii="Arial" w:hAnsi="Arial" w:cs="Arial"/>
                <w:iCs/>
              </w:rPr>
              <w:t>Danubina</w:t>
            </w:r>
            <w:proofErr w:type="spellEnd"/>
          </w:p>
        </w:tc>
      </w:tr>
      <w:tr w:rsidR="001B4486" w14:paraId="67447C17" w14:textId="77777777" w:rsidTr="002D06D2">
        <w:tc>
          <w:tcPr>
            <w:tcW w:w="2122" w:type="dxa"/>
            <w:vMerge/>
          </w:tcPr>
          <w:p w14:paraId="3B19A0D5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13BE66A" w14:textId="479FFFA2" w:rsidR="001B4486" w:rsidRPr="00800DDF" w:rsidRDefault="001B4486" w:rsidP="001B4486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color w:val="000000"/>
              </w:rPr>
              <w:t>Brazeau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0 </w:t>
            </w:r>
          </w:p>
        </w:tc>
        <w:tc>
          <w:tcPr>
            <w:tcW w:w="3227" w:type="dxa"/>
            <w:vAlign w:val="center"/>
          </w:tcPr>
          <w:p w14:paraId="520364F2" w14:textId="4E6FFDCF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Medicine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>,</w:t>
            </w:r>
          </w:p>
        </w:tc>
      </w:tr>
      <w:tr w:rsidR="001B4486" w14:paraId="3C4DED30" w14:textId="77777777" w:rsidTr="002D06D2">
        <w:tc>
          <w:tcPr>
            <w:tcW w:w="2122" w:type="dxa"/>
            <w:vMerge/>
          </w:tcPr>
          <w:p w14:paraId="495978F0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08816F53" w14:textId="601ECF9A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Bughi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7 </w:t>
            </w:r>
          </w:p>
        </w:tc>
        <w:tc>
          <w:tcPr>
            <w:tcW w:w="3227" w:type="dxa"/>
            <w:vAlign w:val="center"/>
          </w:tcPr>
          <w:p w14:paraId="68987859" w14:textId="11C1AF55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eastAsia="ArialNarrow" w:hAnsi="Arial" w:cs="Arial"/>
              </w:rPr>
              <w:t xml:space="preserve">Education for </w:t>
            </w:r>
            <w:proofErr w:type="spellStart"/>
            <w:r w:rsidRPr="00800DDF">
              <w:rPr>
                <w:rFonts w:ascii="Arial" w:eastAsia="ArialNarrow" w:hAnsi="Arial" w:cs="Arial"/>
              </w:rPr>
              <w:t>Health</w:t>
            </w:r>
            <w:proofErr w:type="spellEnd"/>
          </w:p>
        </w:tc>
      </w:tr>
      <w:tr w:rsidR="001B4486" w14:paraId="2D3E06E8" w14:textId="77777777" w:rsidTr="002D06D2">
        <w:tc>
          <w:tcPr>
            <w:tcW w:w="2122" w:type="dxa"/>
            <w:vMerge/>
          </w:tcPr>
          <w:p w14:paraId="149111C6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1C638969" w14:textId="190F3A6A" w:rsidR="001B4486" w:rsidRPr="00800DDF" w:rsidRDefault="001B4486" w:rsidP="001B4486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color w:val="000000"/>
              </w:rPr>
              <w:t>Chang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2 </w:t>
            </w:r>
          </w:p>
        </w:tc>
        <w:tc>
          <w:tcPr>
            <w:tcW w:w="3227" w:type="dxa"/>
            <w:vAlign w:val="center"/>
          </w:tcPr>
          <w:p w14:paraId="319B48A1" w14:textId="2FF62A4E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</w:rPr>
              <w:t>Psychiatry</w:t>
            </w:r>
            <w:proofErr w:type="spellEnd"/>
          </w:p>
        </w:tc>
      </w:tr>
      <w:tr w:rsidR="001B4486" w14:paraId="6A6A3839" w14:textId="77777777" w:rsidTr="002D06D2">
        <w:tc>
          <w:tcPr>
            <w:tcW w:w="2122" w:type="dxa"/>
            <w:vMerge/>
          </w:tcPr>
          <w:p w14:paraId="3F9BB185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52F620D8" w14:textId="7840A475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Dahlin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2 </w:t>
            </w:r>
          </w:p>
        </w:tc>
        <w:tc>
          <w:tcPr>
            <w:tcW w:w="3227" w:type="dxa"/>
            <w:vAlign w:val="center"/>
          </w:tcPr>
          <w:p w14:paraId="4756DD07" w14:textId="521FFB3D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</w:rPr>
              <w:t xml:space="preserve">BMC </w:t>
            </w:r>
            <w:proofErr w:type="spellStart"/>
            <w:r w:rsidRPr="00800DDF">
              <w:rPr>
                <w:rFonts w:ascii="Arial" w:hAnsi="Arial" w:cs="Arial"/>
              </w:rPr>
              <w:t>Medical</w:t>
            </w:r>
            <w:proofErr w:type="spellEnd"/>
            <w:r w:rsidRPr="00800DDF">
              <w:rPr>
                <w:rFonts w:ascii="Arial" w:hAnsi="Arial" w:cs="Arial"/>
              </w:rPr>
              <w:t xml:space="preserve"> Education</w:t>
            </w:r>
          </w:p>
        </w:tc>
      </w:tr>
      <w:tr w:rsidR="001B4486" w14:paraId="1578B140" w14:textId="77777777" w:rsidTr="002D06D2">
        <w:tc>
          <w:tcPr>
            <w:tcW w:w="2122" w:type="dxa"/>
            <w:vMerge/>
          </w:tcPr>
          <w:p w14:paraId="07FBC504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0C1E9EA" w14:textId="62F2264C" w:rsidR="001B4486" w:rsidRPr="00800DDF" w:rsidRDefault="001B4486" w:rsidP="001B4486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color w:val="000000"/>
              </w:rPr>
              <w:t>Fang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2 </w:t>
            </w:r>
          </w:p>
        </w:tc>
        <w:tc>
          <w:tcPr>
            <w:tcW w:w="3227" w:type="dxa"/>
            <w:vAlign w:val="center"/>
          </w:tcPr>
          <w:p w14:paraId="0A37B072" w14:textId="2CBFB8C4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</w:rPr>
              <w:t>Psychiatry</w:t>
            </w:r>
            <w:proofErr w:type="spellEnd"/>
          </w:p>
        </w:tc>
      </w:tr>
      <w:tr w:rsidR="001B4486" w14:paraId="04B12D34" w14:textId="77777777" w:rsidTr="002D06D2">
        <w:tc>
          <w:tcPr>
            <w:tcW w:w="2122" w:type="dxa"/>
            <w:vMerge/>
          </w:tcPr>
          <w:p w14:paraId="5234A1B1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482BDB0B" w14:textId="7EB40CF2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Goel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,</w:t>
            </w:r>
            <w:r w:rsidRPr="00800DDF">
              <w:rPr>
                <w:rFonts w:ascii="Arial" w:hAnsi="Arial" w:cs="Arial"/>
                <w:color w:val="000000"/>
              </w:rPr>
              <w:t xml:space="preserve"> 2016 </w:t>
            </w:r>
          </w:p>
        </w:tc>
        <w:tc>
          <w:tcPr>
            <w:tcW w:w="3227" w:type="dxa"/>
            <w:vAlign w:val="center"/>
          </w:tcPr>
          <w:p w14:paraId="557F035F" w14:textId="201DA7EB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</w:rPr>
              <w:t xml:space="preserve">J </w:t>
            </w:r>
            <w:proofErr w:type="spellStart"/>
            <w:r w:rsidRPr="00800DDF">
              <w:rPr>
                <w:rFonts w:ascii="Arial" w:hAnsi="Arial" w:cs="Arial"/>
              </w:rPr>
              <w:t>Neurosci</w:t>
            </w:r>
            <w:proofErr w:type="spellEnd"/>
            <w:r w:rsidRPr="00800DDF">
              <w:rPr>
                <w:rFonts w:ascii="Arial" w:hAnsi="Arial" w:cs="Arial"/>
              </w:rPr>
              <w:t xml:space="preserve"> Rural </w:t>
            </w:r>
            <w:proofErr w:type="spellStart"/>
            <w:r w:rsidRPr="00800DDF">
              <w:rPr>
                <w:rFonts w:ascii="Arial" w:hAnsi="Arial" w:cs="Arial"/>
              </w:rPr>
              <w:t>Pract</w:t>
            </w:r>
            <w:proofErr w:type="spellEnd"/>
          </w:p>
        </w:tc>
      </w:tr>
      <w:tr w:rsidR="001B4486" w14:paraId="7937DC6F" w14:textId="77777777" w:rsidTr="002D06D2">
        <w:tc>
          <w:tcPr>
            <w:tcW w:w="2122" w:type="dxa"/>
            <w:vMerge/>
          </w:tcPr>
          <w:p w14:paraId="1C1FE7A1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0F05C6C3" w14:textId="5C6189DC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Győrffy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6 </w:t>
            </w:r>
          </w:p>
        </w:tc>
        <w:tc>
          <w:tcPr>
            <w:tcW w:w="3227" w:type="dxa"/>
            <w:vAlign w:val="center"/>
          </w:tcPr>
          <w:p w14:paraId="6BA6CDF3" w14:textId="3A1009A1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</w:rPr>
              <w:t xml:space="preserve">BMC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Medical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ducation</w:t>
            </w:r>
          </w:p>
        </w:tc>
      </w:tr>
      <w:tr w:rsidR="001B4486" w14:paraId="256C7F23" w14:textId="77777777" w:rsidTr="002D06D2">
        <w:tc>
          <w:tcPr>
            <w:tcW w:w="2122" w:type="dxa"/>
            <w:vMerge/>
          </w:tcPr>
          <w:p w14:paraId="199DCC2A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55AE3196" w14:textId="24F2B722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Ilic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6 </w:t>
            </w:r>
          </w:p>
        </w:tc>
        <w:tc>
          <w:tcPr>
            <w:tcW w:w="3227" w:type="dxa"/>
            <w:vAlign w:val="center"/>
          </w:tcPr>
          <w:p w14:paraId="16B12887" w14:textId="195BE5A1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Behavioral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Medicine</w:t>
            </w:r>
            <w:proofErr w:type="spellEnd"/>
          </w:p>
        </w:tc>
      </w:tr>
      <w:tr w:rsidR="001B4486" w14:paraId="2BF39F7A" w14:textId="77777777" w:rsidTr="002D06D2">
        <w:tc>
          <w:tcPr>
            <w:tcW w:w="2122" w:type="dxa"/>
            <w:vMerge/>
          </w:tcPr>
          <w:p w14:paraId="56F153B7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03256861" w14:textId="0E6850A5" w:rsidR="001B4486" w:rsidRPr="00800DDF" w:rsidRDefault="001B4486" w:rsidP="001B4486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color w:val="000000"/>
              </w:rPr>
              <w:t>Lin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6 </w:t>
            </w:r>
          </w:p>
        </w:tc>
        <w:tc>
          <w:tcPr>
            <w:tcW w:w="3227" w:type="dxa"/>
            <w:vAlign w:val="center"/>
          </w:tcPr>
          <w:p w14:paraId="4D21FCFF" w14:textId="0D3B90F7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</w:rPr>
              <w:t xml:space="preserve">BMC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Medical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ducation</w:t>
            </w:r>
          </w:p>
        </w:tc>
      </w:tr>
      <w:tr w:rsidR="001B4486" w14:paraId="4AE20865" w14:textId="77777777" w:rsidTr="002D06D2">
        <w:tc>
          <w:tcPr>
            <w:tcW w:w="2122" w:type="dxa"/>
            <w:vMerge/>
          </w:tcPr>
          <w:p w14:paraId="6F108396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794F5AB" w14:textId="2D5273ED" w:rsidR="001B4486" w:rsidRPr="00800DDF" w:rsidRDefault="001B4486" w:rsidP="001B4486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color w:val="000000"/>
              </w:rPr>
              <w:t>Lin et Lin, 2016 </w:t>
            </w:r>
          </w:p>
        </w:tc>
        <w:tc>
          <w:tcPr>
            <w:tcW w:w="3227" w:type="dxa"/>
            <w:vAlign w:val="center"/>
          </w:tcPr>
          <w:p w14:paraId="58A19BC7" w14:textId="2896629F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color w:val="000000"/>
              </w:rPr>
              <w:t xml:space="preserve">BMC </w:t>
            </w:r>
            <w:proofErr w:type="spellStart"/>
            <w:r w:rsidRPr="00800DDF">
              <w:rPr>
                <w:rFonts w:ascii="Arial" w:hAnsi="Arial" w:cs="Arial"/>
                <w:color w:val="000000"/>
              </w:rPr>
              <w:t>Medical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ducation</w:t>
            </w:r>
          </w:p>
        </w:tc>
      </w:tr>
      <w:tr w:rsidR="001B4486" w14:paraId="6951EBC4" w14:textId="77777777" w:rsidTr="002D06D2">
        <w:tc>
          <w:tcPr>
            <w:tcW w:w="2122" w:type="dxa"/>
            <w:vMerge/>
          </w:tcPr>
          <w:p w14:paraId="5C68E222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3EB80B38" w14:textId="0C32DD02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Pagnin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3</w:t>
            </w:r>
          </w:p>
        </w:tc>
        <w:tc>
          <w:tcPr>
            <w:tcW w:w="3227" w:type="dxa"/>
            <w:vAlign w:val="center"/>
          </w:tcPr>
          <w:p w14:paraId="35932728" w14:textId="44C22564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</w:rPr>
              <w:t>Medical</w:t>
            </w:r>
            <w:proofErr w:type="spellEnd"/>
            <w:r w:rsidRPr="00800DDF">
              <w:rPr>
                <w:rFonts w:ascii="Arial" w:hAnsi="Arial" w:cs="Arial"/>
              </w:rPr>
              <w:t xml:space="preserve"> Teacher</w:t>
            </w:r>
          </w:p>
        </w:tc>
      </w:tr>
      <w:tr w:rsidR="001B4486" w14:paraId="771B4705" w14:textId="77777777" w:rsidTr="002D06D2">
        <w:tc>
          <w:tcPr>
            <w:tcW w:w="2122" w:type="dxa"/>
            <w:vMerge/>
          </w:tcPr>
          <w:p w14:paraId="06CEADED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41F309E8" w14:textId="1655484E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Pagnin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4</w:t>
            </w:r>
          </w:p>
        </w:tc>
        <w:tc>
          <w:tcPr>
            <w:tcW w:w="3227" w:type="dxa"/>
            <w:vAlign w:val="center"/>
          </w:tcPr>
          <w:p w14:paraId="23CFD496" w14:textId="633D6114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</w:rPr>
              <w:t xml:space="preserve">Academic </w:t>
            </w:r>
            <w:proofErr w:type="spellStart"/>
            <w:r w:rsidRPr="00800DDF">
              <w:rPr>
                <w:rFonts w:ascii="Arial" w:hAnsi="Arial" w:cs="Arial"/>
              </w:rPr>
              <w:t>Psychiatry</w:t>
            </w:r>
            <w:proofErr w:type="spellEnd"/>
          </w:p>
        </w:tc>
      </w:tr>
      <w:tr w:rsidR="001B4486" w14:paraId="7E78929D" w14:textId="77777777" w:rsidTr="002D06D2">
        <w:tc>
          <w:tcPr>
            <w:tcW w:w="2122" w:type="dxa"/>
            <w:vMerge/>
          </w:tcPr>
          <w:p w14:paraId="6C80846C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19651BF2" w14:textId="60C3A31D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Pagnin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5</w:t>
            </w:r>
          </w:p>
        </w:tc>
        <w:tc>
          <w:tcPr>
            <w:tcW w:w="3227" w:type="dxa"/>
            <w:vAlign w:val="center"/>
          </w:tcPr>
          <w:p w14:paraId="56EDDE5E" w14:textId="79EBB9A1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iCs/>
              </w:rPr>
              <w:t>SpringerPlus</w:t>
            </w:r>
            <w:proofErr w:type="spellEnd"/>
          </w:p>
        </w:tc>
      </w:tr>
      <w:tr w:rsidR="001B4486" w14:paraId="1F42FB68" w14:textId="77777777" w:rsidTr="002D06D2">
        <w:tc>
          <w:tcPr>
            <w:tcW w:w="2122" w:type="dxa"/>
            <w:vMerge/>
          </w:tcPr>
          <w:p w14:paraId="729D8266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1FA07C84" w14:textId="4C557403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Prinz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2 </w:t>
            </w:r>
          </w:p>
        </w:tc>
        <w:tc>
          <w:tcPr>
            <w:tcW w:w="3227" w:type="dxa"/>
            <w:vAlign w:val="center"/>
          </w:tcPr>
          <w:p w14:paraId="6AD5985C" w14:textId="6B821EFD" w:rsidR="001B4486" w:rsidRPr="00800DDF" w:rsidRDefault="004C1047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iCs/>
              </w:rPr>
              <w:t xml:space="preserve">GMS Z Med </w:t>
            </w:r>
            <w:proofErr w:type="spellStart"/>
            <w:r w:rsidRPr="00800DDF">
              <w:rPr>
                <w:rFonts w:ascii="Arial" w:hAnsi="Arial" w:cs="Arial"/>
                <w:iCs/>
              </w:rPr>
              <w:t>Ausbild</w:t>
            </w:r>
            <w:proofErr w:type="spellEnd"/>
          </w:p>
        </w:tc>
      </w:tr>
      <w:tr w:rsidR="001B4486" w14:paraId="798A2EC5" w14:textId="77777777" w:rsidTr="002D06D2">
        <w:tc>
          <w:tcPr>
            <w:tcW w:w="2122" w:type="dxa"/>
            <w:vMerge/>
          </w:tcPr>
          <w:p w14:paraId="67B39387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F2F9E92" w14:textId="05508730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Santen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0 </w:t>
            </w:r>
          </w:p>
        </w:tc>
        <w:tc>
          <w:tcPr>
            <w:tcW w:w="3227" w:type="dxa"/>
            <w:vAlign w:val="center"/>
          </w:tcPr>
          <w:p w14:paraId="10E342E6" w14:textId="6CEA1705" w:rsidR="001B4486" w:rsidRPr="00800DDF" w:rsidRDefault="004C1047" w:rsidP="00800DDF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bCs/>
                <w:iCs/>
              </w:rPr>
              <w:t>Southern</w:t>
            </w:r>
            <w:proofErr w:type="spellEnd"/>
            <w:r w:rsidRPr="00800DDF">
              <w:rPr>
                <w:rFonts w:ascii="Arial" w:hAnsi="Arial" w:cs="Arial"/>
                <w:bCs/>
                <w:iCs/>
              </w:rPr>
              <w:t xml:space="preserve"> </w:t>
            </w:r>
            <w:proofErr w:type="spellStart"/>
            <w:r w:rsidRPr="00800DDF">
              <w:rPr>
                <w:rFonts w:ascii="Arial" w:hAnsi="Arial" w:cs="Arial"/>
                <w:bCs/>
                <w:iCs/>
              </w:rPr>
              <w:t>Medical</w:t>
            </w:r>
            <w:proofErr w:type="spellEnd"/>
            <w:r w:rsidRPr="00800DDF">
              <w:rPr>
                <w:rFonts w:ascii="Arial" w:hAnsi="Arial" w:cs="Arial"/>
                <w:bCs/>
                <w:iCs/>
              </w:rPr>
              <w:t xml:space="preserve"> Journal</w:t>
            </w:r>
          </w:p>
        </w:tc>
      </w:tr>
      <w:tr w:rsidR="001B4486" w14:paraId="31B02033" w14:textId="77777777" w:rsidTr="002D06D2">
        <w:tc>
          <w:tcPr>
            <w:tcW w:w="2122" w:type="dxa"/>
            <w:vMerge/>
          </w:tcPr>
          <w:p w14:paraId="453124C4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095C4DF2" w14:textId="7D5EE5B8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Seo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5 </w:t>
            </w:r>
          </w:p>
        </w:tc>
        <w:tc>
          <w:tcPr>
            <w:tcW w:w="3227" w:type="dxa"/>
            <w:vAlign w:val="center"/>
          </w:tcPr>
          <w:p w14:paraId="3526EF1E" w14:textId="1A669836" w:rsidR="001B4486" w:rsidRPr="00800DDF" w:rsidRDefault="004C1047" w:rsidP="00800DDF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Style w:val="A0"/>
                <w:rFonts w:ascii="Arial" w:hAnsi="Arial" w:cs="Arial"/>
                <w:sz w:val="22"/>
                <w:szCs w:val="22"/>
              </w:rPr>
              <w:t>Psychiatry</w:t>
            </w:r>
            <w:proofErr w:type="spellEnd"/>
            <w:r w:rsidRPr="00800DDF">
              <w:rPr>
                <w:rStyle w:val="A0"/>
                <w:rFonts w:ascii="Arial" w:hAnsi="Arial" w:cs="Arial"/>
                <w:sz w:val="22"/>
                <w:szCs w:val="22"/>
              </w:rPr>
              <w:t xml:space="preserve"> Investigation</w:t>
            </w:r>
          </w:p>
        </w:tc>
      </w:tr>
      <w:tr w:rsidR="001B4486" w14:paraId="241F802D" w14:textId="77777777" w:rsidTr="002D06D2">
        <w:tc>
          <w:tcPr>
            <w:tcW w:w="2122" w:type="dxa"/>
            <w:vMerge/>
          </w:tcPr>
          <w:p w14:paraId="4CD0173F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6618BA1B" w14:textId="3C9FC745" w:rsidR="001B4486" w:rsidRPr="00800DDF" w:rsidRDefault="001B4486" w:rsidP="001B4486">
            <w:pPr>
              <w:rPr>
                <w:rFonts w:ascii="Arial" w:hAnsi="Arial" w:cs="Arial"/>
              </w:rPr>
            </w:pPr>
            <w:r w:rsidRPr="00800DDF">
              <w:rPr>
                <w:rFonts w:ascii="Arial" w:hAnsi="Arial" w:cs="Arial"/>
                <w:color w:val="000000"/>
              </w:rPr>
              <w:t>Shad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5 </w:t>
            </w:r>
          </w:p>
        </w:tc>
        <w:tc>
          <w:tcPr>
            <w:tcW w:w="3227" w:type="dxa"/>
            <w:vAlign w:val="center"/>
          </w:tcPr>
          <w:p w14:paraId="5DA87F10" w14:textId="237FBB2A" w:rsidR="001B4486" w:rsidRPr="00800DDF" w:rsidRDefault="001B4486" w:rsidP="00800DDF">
            <w:pPr>
              <w:rPr>
                <w:rFonts w:ascii="Arial" w:hAnsi="Arial" w:cs="Arial"/>
                <w:lang w:val="en-US"/>
              </w:rPr>
            </w:pPr>
            <w:proofErr w:type="spellStart"/>
            <w:r w:rsidRPr="00800DDF">
              <w:rPr>
                <w:rFonts w:ascii="Arial" w:hAnsi="Arial" w:cs="Arial"/>
                <w:bCs/>
                <w:color w:val="000000"/>
                <w:lang w:val="en-US"/>
              </w:rPr>
              <w:t>Cureus</w:t>
            </w:r>
            <w:proofErr w:type="spellEnd"/>
          </w:p>
        </w:tc>
      </w:tr>
      <w:tr w:rsidR="001B4486" w:rsidRPr="007C01CF" w14:paraId="42908192" w14:textId="77777777" w:rsidTr="002D06D2">
        <w:tc>
          <w:tcPr>
            <w:tcW w:w="2122" w:type="dxa"/>
            <w:vMerge/>
          </w:tcPr>
          <w:p w14:paraId="6784FF62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744645EA" w14:textId="58AC6C9E" w:rsidR="001B4486" w:rsidRPr="00800DDF" w:rsidRDefault="001B4486" w:rsidP="001B4486">
            <w:pPr>
              <w:rPr>
                <w:rFonts w:ascii="Arial" w:hAnsi="Arial" w:cs="Arial"/>
              </w:rPr>
            </w:pPr>
            <w:proofErr w:type="spellStart"/>
            <w:r w:rsidRPr="00800DDF">
              <w:rPr>
                <w:rFonts w:ascii="Arial" w:hAnsi="Arial" w:cs="Arial"/>
                <w:color w:val="000000"/>
              </w:rPr>
              <w:t>Villwock</w:t>
            </w:r>
            <w:proofErr w:type="spellEnd"/>
            <w:r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Pr="00800DDF">
              <w:rPr>
                <w:rFonts w:ascii="Arial" w:hAnsi="Arial" w:cs="Arial"/>
                <w:color w:val="000000"/>
              </w:rPr>
              <w:t>, 2017 </w:t>
            </w:r>
          </w:p>
        </w:tc>
        <w:tc>
          <w:tcPr>
            <w:tcW w:w="3227" w:type="dxa"/>
            <w:vAlign w:val="center"/>
          </w:tcPr>
          <w:p w14:paraId="46F510C0" w14:textId="27484407" w:rsidR="001B4486" w:rsidRPr="00800DDF" w:rsidRDefault="004C1047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  <w:lang w:val="en-US"/>
              </w:rPr>
              <w:t>International Journal of Medical Education</w:t>
            </w:r>
          </w:p>
        </w:tc>
      </w:tr>
      <w:tr w:rsidR="001B4486" w14:paraId="324F1289" w14:textId="77777777" w:rsidTr="002D06D2">
        <w:tc>
          <w:tcPr>
            <w:tcW w:w="2122" w:type="dxa"/>
            <w:vMerge/>
          </w:tcPr>
          <w:p w14:paraId="3CC7A67D" w14:textId="77777777" w:rsidR="001B4486" w:rsidRDefault="001B4486" w:rsidP="001B4486">
            <w:pPr>
              <w:rPr>
                <w:b/>
                <w:lang w:val="en-US"/>
              </w:rPr>
            </w:pPr>
          </w:p>
        </w:tc>
        <w:tc>
          <w:tcPr>
            <w:tcW w:w="3281" w:type="dxa"/>
            <w:vAlign w:val="center"/>
          </w:tcPr>
          <w:p w14:paraId="524AEB31" w14:textId="2B560ED6" w:rsidR="001B4486" w:rsidRPr="00800DDF" w:rsidRDefault="00D30E3B" w:rsidP="001B44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</w:rPr>
              <w:t>V</w:t>
            </w:r>
            <w:r w:rsidR="001B4486" w:rsidRPr="00800DDF">
              <w:rPr>
                <w:rFonts w:ascii="Arial" w:hAnsi="Arial" w:cs="Arial"/>
                <w:color w:val="000000"/>
              </w:rPr>
              <w:t xml:space="preserve">on </w:t>
            </w:r>
            <w:proofErr w:type="spellStart"/>
            <w:r w:rsidR="001B4486" w:rsidRPr="00800DDF">
              <w:rPr>
                <w:rFonts w:ascii="Arial" w:hAnsi="Arial" w:cs="Arial"/>
                <w:color w:val="000000"/>
              </w:rPr>
              <w:t>Harsher</w:t>
            </w:r>
            <w:proofErr w:type="spellEnd"/>
            <w:r w:rsidR="001B4486" w:rsidRPr="00800DDF">
              <w:rPr>
                <w:rFonts w:ascii="Arial" w:hAnsi="Arial" w:cs="Arial"/>
                <w:color w:val="000000"/>
              </w:rPr>
              <w:t xml:space="preserve"> et al</w:t>
            </w:r>
            <w:r w:rsidR="00165E03">
              <w:rPr>
                <w:rFonts w:ascii="Arial" w:hAnsi="Arial" w:cs="Arial"/>
                <w:color w:val="000000"/>
              </w:rPr>
              <w:t>.</w:t>
            </w:r>
            <w:r w:rsidR="001B4486" w:rsidRPr="00800DDF">
              <w:rPr>
                <w:rFonts w:ascii="Arial" w:hAnsi="Arial" w:cs="Arial"/>
                <w:color w:val="000000"/>
              </w:rPr>
              <w:t>, 2015</w:t>
            </w:r>
          </w:p>
        </w:tc>
        <w:tc>
          <w:tcPr>
            <w:tcW w:w="3227" w:type="dxa"/>
            <w:vAlign w:val="center"/>
          </w:tcPr>
          <w:p w14:paraId="1F2D9237" w14:textId="05CBC26B" w:rsidR="001B4486" w:rsidRPr="00800DDF" w:rsidRDefault="004C1047" w:rsidP="00800DDF">
            <w:pPr>
              <w:rPr>
                <w:rFonts w:ascii="Arial" w:hAnsi="Arial" w:cs="Arial"/>
                <w:lang w:val="en-US"/>
              </w:rPr>
            </w:pPr>
            <w:r w:rsidRPr="00800DDF">
              <w:rPr>
                <w:rFonts w:ascii="Arial" w:hAnsi="Arial" w:cs="Arial"/>
              </w:rPr>
              <w:t xml:space="preserve">Psychology, </w:t>
            </w:r>
            <w:proofErr w:type="spellStart"/>
            <w:r w:rsidRPr="00800DDF">
              <w:rPr>
                <w:rFonts w:ascii="Arial" w:hAnsi="Arial" w:cs="Arial"/>
              </w:rPr>
              <w:t>Health</w:t>
            </w:r>
            <w:proofErr w:type="spellEnd"/>
            <w:r w:rsidRPr="00800DDF">
              <w:rPr>
                <w:rFonts w:ascii="Arial" w:hAnsi="Arial" w:cs="Arial"/>
              </w:rPr>
              <w:t xml:space="preserve"> &amp; </w:t>
            </w:r>
            <w:proofErr w:type="spellStart"/>
            <w:r w:rsidRPr="00800DDF">
              <w:rPr>
                <w:rFonts w:ascii="Arial" w:hAnsi="Arial" w:cs="Arial"/>
              </w:rPr>
              <w:t>Medicine</w:t>
            </w:r>
            <w:proofErr w:type="spellEnd"/>
          </w:p>
        </w:tc>
      </w:tr>
    </w:tbl>
    <w:p w14:paraId="0D55C654" w14:textId="2EA6305A" w:rsidR="000D57E3" w:rsidRDefault="000D57E3" w:rsidP="000D57E3">
      <w:pPr>
        <w:rPr>
          <w:b/>
        </w:rPr>
      </w:pPr>
    </w:p>
    <w:p w14:paraId="3899AA23" w14:textId="7A20D874" w:rsidR="000D57E3" w:rsidRDefault="000D57E3" w:rsidP="000D57E3">
      <w:pPr>
        <w:rPr>
          <w:b/>
        </w:rPr>
      </w:pPr>
    </w:p>
    <w:p w14:paraId="591CCEE1" w14:textId="41396794" w:rsidR="000D57E3" w:rsidRDefault="000D57E3" w:rsidP="000D57E3">
      <w:pPr>
        <w:rPr>
          <w:b/>
        </w:rPr>
      </w:pPr>
    </w:p>
    <w:p w14:paraId="52476A70" w14:textId="18CB2414" w:rsidR="000D57E3" w:rsidRDefault="000D57E3" w:rsidP="000D57E3">
      <w:pPr>
        <w:rPr>
          <w:b/>
        </w:rPr>
      </w:pPr>
    </w:p>
    <w:p w14:paraId="7B2487A0" w14:textId="77777777" w:rsidR="00800DDF" w:rsidRDefault="00800DDF">
      <w:pPr>
        <w:rPr>
          <w:b/>
        </w:rPr>
      </w:pPr>
    </w:p>
    <w:p w14:paraId="5946DC9E" w14:textId="77777777" w:rsidR="002B1006" w:rsidRDefault="002B1006">
      <w:pPr>
        <w:rPr>
          <w:b/>
          <w:lang w:val="en-US"/>
        </w:rPr>
      </w:pPr>
    </w:p>
    <w:p w14:paraId="70D29890" w14:textId="77777777" w:rsidR="002B1006" w:rsidRDefault="002B1006">
      <w:pPr>
        <w:rPr>
          <w:b/>
          <w:lang w:val="en-US"/>
        </w:rPr>
      </w:pPr>
    </w:p>
    <w:p w14:paraId="3D83E242" w14:textId="77777777" w:rsidR="00000788" w:rsidRDefault="00000788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45A2F06F" w14:textId="0C01D638" w:rsidR="00487333" w:rsidRDefault="00487333">
      <w:pPr>
        <w:rPr>
          <w:b/>
          <w:lang w:val="en-US"/>
        </w:rPr>
      </w:pPr>
      <w:r>
        <w:rPr>
          <w:b/>
          <w:lang w:val="en-US"/>
        </w:rPr>
        <w:lastRenderedPageBreak/>
        <w:t xml:space="preserve">Supplementary </w:t>
      </w:r>
      <w:r w:rsidR="007B1BF3">
        <w:rPr>
          <w:b/>
          <w:lang w:val="en-US"/>
        </w:rPr>
        <w:t>F</w:t>
      </w:r>
      <w:r>
        <w:rPr>
          <w:b/>
          <w:lang w:val="en-US"/>
        </w:rPr>
        <w:t>igure 2</w:t>
      </w:r>
      <w:r w:rsidR="00042537">
        <w:rPr>
          <w:b/>
          <w:lang w:val="en-US"/>
        </w:rPr>
        <w:t xml:space="preserve">: </w:t>
      </w:r>
      <w:r w:rsidR="002B1006">
        <w:rPr>
          <w:lang w:val="en-US"/>
        </w:rPr>
        <w:t>M</w:t>
      </w:r>
      <w:r w:rsidR="00042537" w:rsidRPr="00042537">
        <w:rPr>
          <w:lang w:val="en-US"/>
        </w:rPr>
        <w:t>eta-analysis of burnout symptoms</w:t>
      </w:r>
    </w:p>
    <w:p w14:paraId="16EE9A68" w14:textId="5BACF5B5" w:rsidR="00487333" w:rsidRDefault="00487333">
      <w:pPr>
        <w:rPr>
          <w:lang w:val="en-US"/>
        </w:rPr>
      </w:pPr>
      <w:r w:rsidRPr="00487333">
        <w:rPr>
          <w:lang w:val="en-US"/>
        </w:rPr>
        <w:t>a: Emotional exhaustion</w:t>
      </w:r>
    </w:p>
    <w:p w14:paraId="155B0C81" w14:textId="461195EF" w:rsidR="00800DDF" w:rsidRDefault="00970A53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BB1D076" wp14:editId="02C4F17E">
            <wp:extent cx="5379522" cy="2321787"/>
            <wp:effectExtent l="0" t="0" r="0" b="254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orest_Plot_E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89639" cy="2326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AB3C4" w14:textId="654527B2" w:rsidR="00487333" w:rsidRDefault="00487333">
      <w:pPr>
        <w:rPr>
          <w:lang w:val="en-US"/>
        </w:rPr>
      </w:pPr>
      <w:r w:rsidRPr="00487333">
        <w:rPr>
          <w:lang w:val="en-US"/>
        </w:rPr>
        <w:t>b: depersonalization</w:t>
      </w:r>
    </w:p>
    <w:p w14:paraId="2910D685" w14:textId="722C15BB" w:rsidR="00800DDF" w:rsidRPr="00800DDF" w:rsidRDefault="00970A53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04A936F" wp14:editId="4B02B17C">
            <wp:extent cx="5355772" cy="2311536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orest_Plot_DP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65142" cy="231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285E" w14:textId="51192B84" w:rsidR="00487333" w:rsidRDefault="00487333">
      <w:pPr>
        <w:rPr>
          <w:b/>
          <w:lang w:val="en-US"/>
        </w:rPr>
      </w:pPr>
      <w:r w:rsidRPr="00487333">
        <w:rPr>
          <w:lang w:val="en-US"/>
        </w:rPr>
        <w:t>c: personal accomplishment</w:t>
      </w:r>
    </w:p>
    <w:p w14:paraId="4DA74CC8" w14:textId="4525B707" w:rsidR="00800DDF" w:rsidRDefault="00970A53">
      <w:pPr>
        <w:rPr>
          <w:b/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192893A9" wp14:editId="6C2641CF">
            <wp:extent cx="5257800" cy="2169451"/>
            <wp:effectExtent l="0" t="0" r="0" b="254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orest_Plot_PA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94570" cy="2184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C6089" w14:textId="73F03EB4" w:rsidR="00487333" w:rsidRDefault="00487333">
      <w:pPr>
        <w:rPr>
          <w:b/>
          <w:lang w:val="en-US"/>
        </w:rPr>
      </w:pPr>
      <w:r>
        <w:rPr>
          <w:b/>
          <w:lang w:val="en-US"/>
        </w:rPr>
        <w:lastRenderedPageBreak/>
        <w:t xml:space="preserve">Supplementary </w:t>
      </w:r>
      <w:r w:rsidR="00E5026F">
        <w:rPr>
          <w:b/>
          <w:lang w:val="en-US"/>
        </w:rPr>
        <w:t>F</w:t>
      </w:r>
      <w:r>
        <w:rPr>
          <w:b/>
          <w:lang w:val="en-US"/>
        </w:rPr>
        <w:t>igure 3</w:t>
      </w:r>
      <w:r w:rsidR="00042537">
        <w:rPr>
          <w:b/>
          <w:lang w:val="en-US"/>
        </w:rPr>
        <w:t xml:space="preserve">: </w:t>
      </w:r>
      <w:r w:rsidR="00042537" w:rsidRPr="00042537">
        <w:rPr>
          <w:lang w:val="en-US"/>
        </w:rPr>
        <w:t>Leave-one-out analysis</w:t>
      </w:r>
    </w:p>
    <w:p w14:paraId="06A03F11" w14:textId="4BE6A6DE" w:rsidR="00487333" w:rsidRDefault="00000788">
      <w:pPr>
        <w:rPr>
          <w:b/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6A9C6FEF" wp14:editId="7EBA6B5E">
            <wp:extent cx="5486400" cy="4727575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Leave-one-out_Forest_Plot_revis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2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333">
        <w:rPr>
          <w:b/>
          <w:lang w:val="en-US"/>
        </w:rPr>
        <w:br w:type="page"/>
      </w:r>
    </w:p>
    <w:p w14:paraId="4CA013BE" w14:textId="7D42FC30" w:rsidR="00487333" w:rsidRDefault="00487333">
      <w:pPr>
        <w:rPr>
          <w:b/>
          <w:lang w:val="en-US"/>
        </w:rPr>
      </w:pPr>
      <w:r>
        <w:rPr>
          <w:b/>
          <w:lang w:val="en-US"/>
        </w:rPr>
        <w:lastRenderedPageBreak/>
        <w:t xml:space="preserve">Supplementary </w:t>
      </w:r>
      <w:r w:rsidR="00BF3373">
        <w:rPr>
          <w:b/>
          <w:lang w:val="en-US"/>
        </w:rPr>
        <w:t>F</w:t>
      </w:r>
      <w:r>
        <w:rPr>
          <w:b/>
          <w:lang w:val="en-US"/>
        </w:rPr>
        <w:t>igure 4</w:t>
      </w:r>
      <w:r w:rsidR="00042537">
        <w:rPr>
          <w:b/>
          <w:lang w:val="en-US"/>
        </w:rPr>
        <w:t xml:space="preserve">: </w:t>
      </w:r>
      <w:r w:rsidR="00042537" w:rsidRPr="00042537">
        <w:rPr>
          <w:lang w:val="en-US"/>
        </w:rPr>
        <w:t>Funnel plot</w:t>
      </w:r>
    </w:p>
    <w:p w14:paraId="25E4946F" w14:textId="21C30B10" w:rsidR="00042537" w:rsidRDefault="00042537">
      <w:pPr>
        <w:rPr>
          <w:b/>
          <w:lang w:val="en-US"/>
        </w:rPr>
      </w:pPr>
      <w:r>
        <w:rPr>
          <w:b/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803396" wp14:editId="70C47C3A">
                <wp:simplePos x="0" y="0"/>
                <wp:positionH relativeFrom="column">
                  <wp:posOffset>4571588</wp:posOffset>
                </wp:positionH>
                <wp:positionV relativeFrom="paragraph">
                  <wp:posOffset>4455160</wp:posOffset>
                </wp:positionV>
                <wp:extent cx="142875" cy="123825"/>
                <wp:effectExtent l="19050" t="19050" r="28575" b="28575"/>
                <wp:wrapNone/>
                <wp:docPr id="8" name="Rectangle : coins arrondi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2382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448B465" id="Rectangle : coins arrondis 8" o:spid="_x0000_s1026" style="position:absolute;margin-left:359.95pt;margin-top:350.8pt;width:11.25pt;height:9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" filled="f" strokecolor="red" strokeweight="2.25pt">
                <v:stroke joinstyle="miter"/>
              </v:roundrect>
            </w:pict>
          </mc:Fallback>
        </mc:AlternateContent>
      </w:r>
      <w:r w:rsidR="008D55E2">
        <w:rPr>
          <w:noProof/>
        </w:rPr>
        <w:drawing>
          <wp:inline distT="0" distB="0" distL="0" distR="0" wp14:anchorId="528C21CE" wp14:editId="4A84C0F9">
            <wp:extent cx="5486400" cy="5478145"/>
            <wp:effectExtent l="0" t="0" r="0" b="8255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7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7333" w:rsidRPr="00487333">
        <w:rPr>
          <w:b/>
          <w:lang w:val="en-US"/>
        </w:rPr>
        <w:t xml:space="preserve"> </w:t>
      </w:r>
    </w:p>
    <w:p w14:paraId="1D147617" w14:textId="10215DCA" w:rsidR="00042537" w:rsidRPr="00042537" w:rsidRDefault="00C22810">
      <w:pPr>
        <w:rPr>
          <w:lang w:val="en-US"/>
        </w:rPr>
      </w:pPr>
      <w:r>
        <w:rPr>
          <w:lang w:val="en-US"/>
        </w:rPr>
        <w:t xml:space="preserve">The studies were plotted after a </w:t>
      </w:r>
      <w:r w:rsidRPr="00C22810">
        <w:rPr>
          <w:lang w:val="en-US"/>
        </w:rPr>
        <w:t>logit transform</w:t>
      </w:r>
      <w:r>
        <w:rPr>
          <w:lang w:val="en-US"/>
        </w:rPr>
        <w:t>ation of their</w:t>
      </w:r>
      <w:r w:rsidRPr="00C22810">
        <w:rPr>
          <w:lang w:val="en-US"/>
        </w:rPr>
        <w:t xml:space="preserve"> proportion</w:t>
      </w:r>
      <w:r>
        <w:rPr>
          <w:lang w:val="en-US"/>
        </w:rPr>
        <w:t xml:space="preserve">s. </w:t>
      </w:r>
      <w:r w:rsidR="00042537" w:rsidRPr="00042537">
        <w:rPr>
          <w:lang w:val="en-US"/>
        </w:rPr>
        <w:t xml:space="preserve">The </w:t>
      </w:r>
      <w:r w:rsidR="000B4C66">
        <w:rPr>
          <w:lang w:val="en-US"/>
        </w:rPr>
        <w:t>red-</w:t>
      </w:r>
      <w:r w:rsidR="00042537" w:rsidRPr="00042537">
        <w:rPr>
          <w:lang w:val="en-US"/>
        </w:rPr>
        <w:t xml:space="preserve">boxed </w:t>
      </w:r>
      <w:r w:rsidR="00FC56AC">
        <w:rPr>
          <w:lang w:val="en-US"/>
        </w:rPr>
        <w:t xml:space="preserve">area </w:t>
      </w:r>
      <w:r w:rsidR="00042537" w:rsidRPr="00042537">
        <w:rPr>
          <w:lang w:val="en-US"/>
        </w:rPr>
        <w:t xml:space="preserve">corresponds to </w:t>
      </w:r>
      <w:r w:rsidR="00FC56AC">
        <w:rPr>
          <w:lang w:val="en-US"/>
        </w:rPr>
        <w:t xml:space="preserve">the 2016 study by </w:t>
      </w:r>
      <w:proofErr w:type="spellStart"/>
      <w:r w:rsidR="00042537" w:rsidRPr="00042537">
        <w:rPr>
          <w:lang w:val="en-US"/>
        </w:rPr>
        <w:t>Asencio</w:t>
      </w:r>
      <w:proofErr w:type="spellEnd"/>
      <w:r w:rsidR="00042537" w:rsidRPr="00042537">
        <w:rPr>
          <w:lang w:val="en-US"/>
        </w:rPr>
        <w:t>-Lopez et al</w:t>
      </w:r>
      <w:r w:rsidR="00BF3373">
        <w:rPr>
          <w:lang w:val="en-US"/>
        </w:rPr>
        <w:t>.</w:t>
      </w:r>
      <w:r w:rsidR="00042537" w:rsidRPr="00042537">
        <w:rPr>
          <w:vertAlign w:val="superscript"/>
          <w:lang w:val="en-US"/>
        </w:rPr>
        <w:t>4</w:t>
      </w:r>
      <w:r w:rsidR="002B1006">
        <w:rPr>
          <w:vertAlign w:val="superscript"/>
          <w:lang w:val="en-US"/>
        </w:rPr>
        <w:t>6</w:t>
      </w:r>
      <w:r w:rsidR="00042537" w:rsidRPr="00042537">
        <w:rPr>
          <w:lang w:val="en-US"/>
        </w:rPr>
        <w:t>. This study diverges from the other studies with a prevalence estimated to be 100%.</w:t>
      </w:r>
      <w:r w:rsidR="00042537">
        <w:rPr>
          <w:lang w:val="en-US"/>
        </w:rPr>
        <w:t xml:space="preserve"> It was </w:t>
      </w:r>
      <w:r w:rsidR="002556C7">
        <w:rPr>
          <w:lang w:val="en-US"/>
        </w:rPr>
        <w:t>excluded</w:t>
      </w:r>
      <w:r w:rsidR="00042537">
        <w:rPr>
          <w:lang w:val="en-US"/>
        </w:rPr>
        <w:t xml:space="preserve"> </w:t>
      </w:r>
      <w:r w:rsidR="002556C7">
        <w:rPr>
          <w:lang w:val="en-US"/>
        </w:rPr>
        <w:t>from</w:t>
      </w:r>
      <w:r w:rsidR="00042537">
        <w:rPr>
          <w:lang w:val="en-US"/>
        </w:rPr>
        <w:t xml:space="preserve"> </w:t>
      </w:r>
      <w:r w:rsidR="0009071C">
        <w:rPr>
          <w:lang w:val="en-US"/>
        </w:rPr>
        <w:t xml:space="preserve">further </w:t>
      </w:r>
      <w:bookmarkStart w:id="0" w:name="_GoBack"/>
      <w:bookmarkEnd w:id="0"/>
      <w:r w:rsidR="00042537">
        <w:rPr>
          <w:lang w:val="en-US"/>
        </w:rPr>
        <w:t>analys</w:t>
      </w:r>
      <w:r w:rsidR="002B1006">
        <w:rPr>
          <w:lang w:val="en-US"/>
        </w:rPr>
        <w:t>e</w:t>
      </w:r>
      <w:r w:rsidR="00042537">
        <w:rPr>
          <w:lang w:val="en-US"/>
        </w:rPr>
        <w:t>s (subgroup meta-analys</w:t>
      </w:r>
      <w:r w:rsidR="00B13CA1">
        <w:rPr>
          <w:lang w:val="en-US"/>
        </w:rPr>
        <w:t>i</w:t>
      </w:r>
      <w:r w:rsidR="00042537">
        <w:rPr>
          <w:lang w:val="en-US"/>
        </w:rPr>
        <w:t xml:space="preserve">s and </w:t>
      </w:r>
      <w:r w:rsidR="00042537" w:rsidRPr="00042537">
        <w:rPr>
          <w:noProof/>
          <w:lang w:val="en-US"/>
        </w:rPr>
        <w:t>meta-regression</w:t>
      </w:r>
      <w:r w:rsidR="00042537">
        <w:rPr>
          <w:lang w:val="en-US"/>
        </w:rPr>
        <w:t>).</w:t>
      </w:r>
    </w:p>
    <w:p w14:paraId="180F0E26" w14:textId="486CE3FB" w:rsidR="00042537" w:rsidRDefault="00042537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1E01BCC1" w14:textId="0BE6FC32" w:rsidR="00487333" w:rsidRDefault="00487333">
      <w:pPr>
        <w:rPr>
          <w:b/>
          <w:lang w:val="en-US"/>
        </w:rPr>
      </w:pPr>
      <w:r>
        <w:rPr>
          <w:b/>
          <w:lang w:val="en-US"/>
        </w:rPr>
        <w:lastRenderedPageBreak/>
        <w:t xml:space="preserve">Supplementary </w:t>
      </w:r>
      <w:r w:rsidR="00771B27">
        <w:rPr>
          <w:b/>
          <w:lang w:val="en-US"/>
        </w:rPr>
        <w:t>F</w:t>
      </w:r>
      <w:r>
        <w:rPr>
          <w:b/>
          <w:lang w:val="en-US"/>
        </w:rPr>
        <w:t>igure 5</w:t>
      </w:r>
      <w:r w:rsidR="00044624">
        <w:rPr>
          <w:b/>
          <w:lang w:val="en-US"/>
        </w:rPr>
        <w:t>:</w:t>
      </w:r>
      <w:r w:rsidR="00044624" w:rsidRPr="00044624">
        <w:rPr>
          <w:lang w:val="en-US"/>
        </w:rPr>
        <w:t xml:space="preserve"> </w:t>
      </w:r>
      <w:r w:rsidR="001B4326">
        <w:rPr>
          <w:lang w:val="en-US"/>
        </w:rPr>
        <w:t>S</w:t>
      </w:r>
      <w:r w:rsidR="00044624" w:rsidRPr="00044624">
        <w:rPr>
          <w:lang w:val="en-US"/>
        </w:rPr>
        <w:t>ubgroup meta-analysis based on assessment scale</w:t>
      </w:r>
    </w:p>
    <w:p w14:paraId="43B30883" w14:textId="5BC457DB" w:rsidR="00487333" w:rsidRDefault="00456265" w:rsidP="00FD5533">
      <w:pPr>
        <w:rPr>
          <w:b/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166B61E6" wp14:editId="27909265">
            <wp:extent cx="5486400" cy="396684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ubgroup_Forest_Plot_scales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2AB3B" w14:textId="6DA7536E" w:rsidR="00487333" w:rsidRDefault="00342244" w:rsidP="00FD5533">
      <w:pPr>
        <w:rPr>
          <w:b/>
          <w:lang w:val="en-US"/>
        </w:rPr>
      </w:pPr>
      <w:r>
        <w:rPr>
          <w:b/>
          <w:lang w:val="en-US"/>
        </w:rPr>
        <w:t xml:space="preserve">Supplementary </w:t>
      </w:r>
      <w:r w:rsidR="00C24154">
        <w:rPr>
          <w:b/>
          <w:lang w:val="en-US"/>
        </w:rPr>
        <w:t>F</w:t>
      </w:r>
      <w:r>
        <w:rPr>
          <w:b/>
          <w:lang w:val="en-US"/>
        </w:rPr>
        <w:t>igure 6</w:t>
      </w:r>
      <w:r w:rsidR="00D14F02">
        <w:rPr>
          <w:b/>
          <w:lang w:val="en-US"/>
        </w:rPr>
        <w:t xml:space="preserve">: </w:t>
      </w:r>
      <w:r w:rsidR="00434A50">
        <w:rPr>
          <w:lang w:val="en-US"/>
        </w:rPr>
        <w:t>M</w:t>
      </w:r>
      <w:r w:rsidR="00D14F02" w:rsidRPr="00D14F02">
        <w:rPr>
          <w:lang w:val="en-US"/>
        </w:rPr>
        <w:t xml:space="preserve">eta-regression </w:t>
      </w:r>
      <w:r w:rsidR="000D40AE">
        <w:rPr>
          <w:lang w:val="en-US"/>
        </w:rPr>
        <w:t>analysis of</w:t>
      </w:r>
      <w:r w:rsidR="00D14F02" w:rsidRPr="00D14F02">
        <w:rPr>
          <w:lang w:val="en-US"/>
        </w:rPr>
        <w:t xml:space="preserve"> the year of publication</w:t>
      </w:r>
    </w:p>
    <w:p w14:paraId="093098C4" w14:textId="77E62FD7" w:rsidR="00342244" w:rsidRPr="0083229C" w:rsidRDefault="0083229C" w:rsidP="00FD5533">
      <w:pPr>
        <w:rPr>
          <w:b/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54C6344E" wp14:editId="3A7B3DE5">
            <wp:extent cx="5486400" cy="27432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gression_Plot_year of publication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8B804" w14:textId="77777777" w:rsidR="008A41E4" w:rsidRDefault="008A41E4" w:rsidP="00FD5533">
      <w:pPr>
        <w:rPr>
          <w:b/>
          <w:lang w:val="en-US"/>
        </w:rPr>
      </w:pPr>
    </w:p>
    <w:p w14:paraId="65EFD284" w14:textId="77777777" w:rsidR="008A41E4" w:rsidRDefault="008A41E4" w:rsidP="00FD5533">
      <w:pPr>
        <w:rPr>
          <w:b/>
          <w:lang w:val="en-US"/>
        </w:rPr>
      </w:pPr>
    </w:p>
    <w:p w14:paraId="08397CE8" w14:textId="5123765F" w:rsidR="008A41E4" w:rsidRDefault="008A41E4" w:rsidP="00FD5533">
      <w:pPr>
        <w:rPr>
          <w:b/>
          <w:lang w:val="en-US"/>
        </w:rPr>
      </w:pPr>
      <w:r>
        <w:rPr>
          <w:b/>
          <w:lang w:val="en-US"/>
        </w:rPr>
        <w:lastRenderedPageBreak/>
        <w:t xml:space="preserve">Supplementary </w:t>
      </w:r>
      <w:r w:rsidR="002D06D2">
        <w:rPr>
          <w:b/>
          <w:lang w:val="en-US"/>
        </w:rPr>
        <w:t>F</w:t>
      </w:r>
      <w:r>
        <w:rPr>
          <w:b/>
          <w:lang w:val="en-US"/>
        </w:rPr>
        <w:t>igure 7</w:t>
      </w:r>
      <w:r w:rsidR="00D14F02">
        <w:rPr>
          <w:b/>
          <w:lang w:val="en-US"/>
        </w:rPr>
        <w:t xml:space="preserve">: </w:t>
      </w:r>
      <w:r w:rsidR="00213E29">
        <w:rPr>
          <w:lang w:val="en-US"/>
        </w:rPr>
        <w:t>M</w:t>
      </w:r>
      <w:r w:rsidR="00D14F02" w:rsidRPr="00D14F02">
        <w:rPr>
          <w:lang w:val="en-US"/>
        </w:rPr>
        <w:t xml:space="preserve">eta-regression </w:t>
      </w:r>
      <w:r w:rsidR="002D06D2">
        <w:rPr>
          <w:lang w:val="en-US"/>
        </w:rPr>
        <w:t xml:space="preserve">analysis </w:t>
      </w:r>
      <w:r w:rsidR="00C67480">
        <w:rPr>
          <w:lang w:val="en-US"/>
        </w:rPr>
        <w:t>of</w:t>
      </w:r>
      <w:r w:rsidR="00D14F02" w:rsidRPr="00D14F02">
        <w:rPr>
          <w:lang w:val="en-US"/>
        </w:rPr>
        <w:t xml:space="preserve"> the </w:t>
      </w:r>
      <w:r w:rsidR="00D14F02">
        <w:rPr>
          <w:lang w:val="en-US"/>
        </w:rPr>
        <w:t>response rate (number of participants</w:t>
      </w:r>
      <w:r w:rsidR="002B1006">
        <w:rPr>
          <w:lang w:val="en-US"/>
        </w:rPr>
        <w:t xml:space="preserve"> </w:t>
      </w:r>
      <w:r w:rsidR="002B1B39">
        <w:rPr>
          <w:lang w:val="en-US"/>
        </w:rPr>
        <w:t xml:space="preserve">divided by </w:t>
      </w:r>
      <w:r w:rsidR="00D14F02">
        <w:rPr>
          <w:lang w:val="en-US"/>
        </w:rPr>
        <w:t>number of solicited individuals</w:t>
      </w:r>
      <w:r w:rsidR="002B1006">
        <w:rPr>
          <w:lang w:val="en-US"/>
        </w:rPr>
        <w:t>)</w:t>
      </w:r>
    </w:p>
    <w:p w14:paraId="13188412" w14:textId="75BF6127" w:rsidR="008A41E4" w:rsidRDefault="00000788" w:rsidP="00FD5533">
      <w:pPr>
        <w:rPr>
          <w:b/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49FF1E70" wp14:editId="3139C6FE">
            <wp:extent cx="5486400" cy="2743200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Regression_Plot_response ra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41E4" w:rsidSect="0048733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Narrow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wtDQ0M7E0NzS3NDFR0lEKTi0uzszPAykwNK0FALZ/Hi8tAAAA"/>
  </w:docVars>
  <w:rsids>
    <w:rsidRoot w:val="00AB2E72"/>
    <w:rsid w:val="00000788"/>
    <w:rsid w:val="0001394B"/>
    <w:rsid w:val="00042537"/>
    <w:rsid w:val="00044624"/>
    <w:rsid w:val="0009071C"/>
    <w:rsid w:val="00095CD6"/>
    <w:rsid w:val="000B4C66"/>
    <w:rsid w:val="000D40AE"/>
    <w:rsid w:val="000D57E3"/>
    <w:rsid w:val="000E1825"/>
    <w:rsid w:val="000E7D61"/>
    <w:rsid w:val="0012785F"/>
    <w:rsid w:val="001314F3"/>
    <w:rsid w:val="00165E03"/>
    <w:rsid w:val="001B4326"/>
    <w:rsid w:val="001B4486"/>
    <w:rsid w:val="00213E29"/>
    <w:rsid w:val="00221AD6"/>
    <w:rsid w:val="0025106E"/>
    <w:rsid w:val="002556C7"/>
    <w:rsid w:val="002833FC"/>
    <w:rsid w:val="002974D2"/>
    <w:rsid w:val="002B1006"/>
    <w:rsid w:val="002B1B39"/>
    <w:rsid w:val="002B3B4E"/>
    <w:rsid w:val="002B7158"/>
    <w:rsid w:val="002D06D2"/>
    <w:rsid w:val="003247BD"/>
    <w:rsid w:val="00342244"/>
    <w:rsid w:val="003D2857"/>
    <w:rsid w:val="003D5B57"/>
    <w:rsid w:val="00405CF2"/>
    <w:rsid w:val="00434A50"/>
    <w:rsid w:val="00456265"/>
    <w:rsid w:val="00487333"/>
    <w:rsid w:val="004C1047"/>
    <w:rsid w:val="004E4680"/>
    <w:rsid w:val="005363BD"/>
    <w:rsid w:val="00543765"/>
    <w:rsid w:val="005A6075"/>
    <w:rsid w:val="005E1BB6"/>
    <w:rsid w:val="00606CA4"/>
    <w:rsid w:val="00681855"/>
    <w:rsid w:val="006A4628"/>
    <w:rsid w:val="006D0043"/>
    <w:rsid w:val="006D50DF"/>
    <w:rsid w:val="00731B58"/>
    <w:rsid w:val="007557A1"/>
    <w:rsid w:val="00771B27"/>
    <w:rsid w:val="007B1BF3"/>
    <w:rsid w:val="007C01CF"/>
    <w:rsid w:val="007C31B8"/>
    <w:rsid w:val="007E6C0C"/>
    <w:rsid w:val="00800DDF"/>
    <w:rsid w:val="00801DB4"/>
    <w:rsid w:val="00827787"/>
    <w:rsid w:val="0083229C"/>
    <w:rsid w:val="008A41E4"/>
    <w:rsid w:val="008D55E2"/>
    <w:rsid w:val="008F4F6E"/>
    <w:rsid w:val="00955474"/>
    <w:rsid w:val="00970A53"/>
    <w:rsid w:val="009C26E5"/>
    <w:rsid w:val="009F4D15"/>
    <w:rsid w:val="00A1395D"/>
    <w:rsid w:val="00A1497A"/>
    <w:rsid w:val="00A228BF"/>
    <w:rsid w:val="00A334A5"/>
    <w:rsid w:val="00A46DB5"/>
    <w:rsid w:val="00A50BFC"/>
    <w:rsid w:val="00A83901"/>
    <w:rsid w:val="00AB2E72"/>
    <w:rsid w:val="00AE0E85"/>
    <w:rsid w:val="00AF4189"/>
    <w:rsid w:val="00B13CA1"/>
    <w:rsid w:val="00B461E5"/>
    <w:rsid w:val="00B70036"/>
    <w:rsid w:val="00BF10B1"/>
    <w:rsid w:val="00BF3373"/>
    <w:rsid w:val="00C1534F"/>
    <w:rsid w:val="00C22810"/>
    <w:rsid w:val="00C24154"/>
    <w:rsid w:val="00C25255"/>
    <w:rsid w:val="00C6498D"/>
    <w:rsid w:val="00C67480"/>
    <w:rsid w:val="00C85A1E"/>
    <w:rsid w:val="00CA771A"/>
    <w:rsid w:val="00CD5FE3"/>
    <w:rsid w:val="00CE7EA5"/>
    <w:rsid w:val="00D01B37"/>
    <w:rsid w:val="00D14F02"/>
    <w:rsid w:val="00D153D6"/>
    <w:rsid w:val="00D30E3B"/>
    <w:rsid w:val="00D46CA1"/>
    <w:rsid w:val="00D72D84"/>
    <w:rsid w:val="00DC31D8"/>
    <w:rsid w:val="00E5026F"/>
    <w:rsid w:val="00E83BB3"/>
    <w:rsid w:val="00EC2D2E"/>
    <w:rsid w:val="00EE0259"/>
    <w:rsid w:val="00F56BC0"/>
    <w:rsid w:val="00F971A5"/>
    <w:rsid w:val="00FC56AC"/>
    <w:rsid w:val="00FC744A"/>
    <w:rsid w:val="00FD5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9AC0D92"/>
  <w15:docId w15:val="{F4DC14EA-0D24-4A09-A6FD-ACBC44AAB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FD5533"/>
    <w:pPr>
      <w:spacing w:after="0" w:line="240" w:lineRule="auto"/>
    </w:pPr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semiHidden/>
    <w:unhideWhenUsed/>
    <w:rsid w:val="00B70036"/>
    <w:rPr>
      <w:color w:val="0563C1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095CD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095CD6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095CD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95CD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95CD6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95C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95CD6"/>
    <w:rPr>
      <w:rFonts w:ascii="Segoe UI" w:hAnsi="Segoe UI" w:cs="Segoe UI"/>
      <w:sz w:val="18"/>
      <w:szCs w:val="18"/>
    </w:rPr>
  </w:style>
  <w:style w:type="character" w:customStyle="1" w:styleId="A0">
    <w:name w:val="A0"/>
    <w:uiPriority w:val="99"/>
    <w:rsid w:val="004C1047"/>
    <w:rPr>
      <w:color w:val="000000"/>
      <w:sz w:val="16"/>
      <w:szCs w:val="16"/>
    </w:rPr>
  </w:style>
  <w:style w:type="paragraph" w:customStyle="1" w:styleId="Default">
    <w:name w:val="Default"/>
    <w:rsid w:val="004C1047"/>
    <w:pPr>
      <w:autoSpaceDE w:val="0"/>
      <w:autoSpaceDN w:val="0"/>
      <w:adjustRightInd w:val="0"/>
      <w:spacing w:after="0" w:line="240" w:lineRule="auto"/>
    </w:pPr>
    <w:rPr>
      <w:rFonts w:ascii="Minion Pro" w:hAnsi="Minion Pro" w:cs="Minion Pro"/>
      <w:color w:val="000000"/>
      <w:sz w:val="24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12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7</Pages>
  <Words>360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</dc:creator>
  <cp:keywords/>
  <dc:description/>
  <cp:lastModifiedBy>Boris</cp:lastModifiedBy>
  <cp:revision>8</cp:revision>
  <dcterms:created xsi:type="dcterms:W3CDTF">2018-07-18T20:23:00Z</dcterms:created>
  <dcterms:modified xsi:type="dcterms:W3CDTF">2018-08-15T02:48:00Z</dcterms:modified>
</cp:coreProperties>
</file>